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87B34B" w14:textId="67420890" w:rsidR="007F14CB" w:rsidRPr="00BB6CCB" w:rsidRDefault="007F14CB" w:rsidP="181B62BD">
      <w:pPr>
        <w:pStyle w:val="NoSpacing"/>
        <w:rPr>
          <w:rFonts w:cstheme="minorHAnsi"/>
          <w:b/>
          <w:bCs/>
          <w:sz w:val="28"/>
          <w:lang w:val="en"/>
        </w:rPr>
      </w:pPr>
      <w:r w:rsidRPr="00BB6CCB">
        <w:rPr>
          <w:rFonts w:cstheme="minorHAnsi"/>
          <w:b/>
          <w:bCs/>
          <w:sz w:val="28"/>
          <w:lang w:val="en"/>
        </w:rPr>
        <w:t>202</w:t>
      </w:r>
      <w:r w:rsidR="009F2A45" w:rsidRPr="00BB6CCB">
        <w:rPr>
          <w:rFonts w:cstheme="minorHAnsi"/>
          <w:b/>
          <w:bCs/>
          <w:sz w:val="28"/>
          <w:lang w:val="en"/>
        </w:rPr>
        <w:t xml:space="preserve">2-23 </w:t>
      </w:r>
      <w:bookmarkStart w:id="0" w:name="_GoBack"/>
      <w:r w:rsidR="009F2A45" w:rsidRPr="00BB6CCB">
        <w:rPr>
          <w:rFonts w:cstheme="minorHAnsi"/>
          <w:b/>
          <w:bCs/>
          <w:sz w:val="28"/>
          <w:lang w:val="en"/>
        </w:rPr>
        <w:t>WORKPLACE CAMPAIGN EMAILS</w:t>
      </w:r>
      <w:bookmarkEnd w:id="0"/>
      <w:r w:rsidR="009F2A45" w:rsidRPr="00BB6CCB">
        <w:rPr>
          <w:rFonts w:cstheme="minorHAnsi"/>
          <w:b/>
          <w:bCs/>
          <w:sz w:val="28"/>
          <w:lang w:val="en"/>
        </w:rPr>
        <w:t xml:space="preserve"> </w:t>
      </w:r>
    </w:p>
    <w:p w14:paraId="61CAB83F" w14:textId="5BC22AB6" w:rsidR="009F2A45" w:rsidRPr="000E258C" w:rsidRDefault="000E258C" w:rsidP="000E258C">
      <w:pPr>
        <w:pStyle w:val="NoSpacing"/>
        <w:numPr>
          <w:ilvl w:val="0"/>
          <w:numId w:val="6"/>
        </w:numPr>
        <w:rPr>
          <w:rFonts w:cstheme="minorHAnsi"/>
          <w:bCs/>
          <w:sz w:val="24"/>
          <w:lang w:val="en"/>
        </w:rPr>
      </w:pPr>
      <w:r w:rsidRPr="000E258C">
        <w:rPr>
          <w:rFonts w:cstheme="minorHAnsi"/>
          <w:bCs/>
          <w:sz w:val="24"/>
          <w:lang w:val="en"/>
        </w:rPr>
        <w:t xml:space="preserve">Kick-off </w:t>
      </w:r>
    </w:p>
    <w:p w14:paraId="3FC8D4B8" w14:textId="6D6859D9" w:rsidR="000E258C" w:rsidRPr="000E258C" w:rsidRDefault="000E258C" w:rsidP="000E258C">
      <w:pPr>
        <w:pStyle w:val="NoSpacing"/>
        <w:numPr>
          <w:ilvl w:val="0"/>
          <w:numId w:val="6"/>
        </w:numPr>
        <w:rPr>
          <w:rFonts w:cstheme="minorHAnsi"/>
          <w:bCs/>
          <w:sz w:val="24"/>
          <w:lang w:val="en"/>
        </w:rPr>
      </w:pPr>
      <w:r w:rsidRPr="000E258C">
        <w:rPr>
          <w:rFonts w:cstheme="minorHAnsi"/>
          <w:bCs/>
          <w:sz w:val="24"/>
          <w:lang w:val="en"/>
        </w:rPr>
        <w:t>CEO message</w:t>
      </w:r>
    </w:p>
    <w:p w14:paraId="574BC547" w14:textId="0574AF7E" w:rsidR="000E258C" w:rsidRPr="000E258C" w:rsidRDefault="000E258C" w:rsidP="000E258C">
      <w:pPr>
        <w:pStyle w:val="NoSpacing"/>
        <w:numPr>
          <w:ilvl w:val="0"/>
          <w:numId w:val="6"/>
        </w:numPr>
        <w:rPr>
          <w:rFonts w:cstheme="minorHAnsi"/>
          <w:bCs/>
          <w:sz w:val="24"/>
          <w:lang w:val="en"/>
        </w:rPr>
      </w:pPr>
      <w:r w:rsidRPr="000E258C">
        <w:rPr>
          <w:rFonts w:cstheme="minorHAnsi"/>
          <w:bCs/>
          <w:sz w:val="24"/>
          <w:lang w:val="en"/>
        </w:rPr>
        <w:t>Second ask</w:t>
      </w:r>
    </w:p>
    <w:p w14:paraId="687D1D28" w14:textId="39A36188" w:rsidR="000E258C" w:rsidRPr="000E258C" w:rsidRDefault="000E258C" w:rsidP="000E258C">
      <w:pPr>
        <w:pStyle w:val="NoSpacing"/>
        <w:numPr>
          <w:ilvl w:val="0"/>
          <w:numId w:val="6"/>
        </w:numPr>
        <w:rPr>
          <w:rFonts w:cstheme="minorHAnsi"/>
          <w:bCs/>
          <w:sz w:val="24"/>
          <w:lang w:val="en"/>
        </w:rPr>
      </w:pPr>
      <w:r w:rsidRPr="000E258C">
        <w:rPr>
          <w:rFonts w:cstheme="minorHAnsi"/>
          <w:bCs/>
          <w:sz w:val="24"/>
          <w:lang w:val="en"/>
        </w:rPr>
        <w:t>Last chance reminder</w:t>
      </w:r>
    </w:p>
    <w:p w14:paraId="4BE17686" w14:textId="42D11481" w:rsidR="000E258C" w:rsidRPr="000E258C" w:rsidRDefault="000E258C" w:rsidP="000E258C">
      <w:pPr>
        <w:pStyle w:val="NoSpacing"/>
        <w:numPr>
          <w:ilvl w:val="0"/>
          <w:numId w:val="6"/>
        </w:numPr>
        <w:rPr>
          <w:rFonts w:cstheme="minorHAnsi"/>
          <w:bCs/>
          <w:sz w:val="24"/>
          <w:lang w:val="en"/>
        </w:rPr>
      </w:pPr>
      <w:r w:rsidRPr="000E258C">
        <w:rPr>
          <w:rFonts w:cstheme="minorHAnsi"/>
          <w:bCs/>
          <w:sz w:val="24"/>
          <w:lang w:val="en"/>
        </w:rPr>
        <w:t>Thank you</w:t>
      </w:r>
    </w:p>
    <w:p w14:paraId="4DC33BB9" w14:textId="77777777" w:rsidR="000E258C" w:rsidRPr="00BB6CCB" w:rsidRDefault="000E258C" w:rsidP="007F14CB">
      <w:pPr>
        <w:pStyle w:val="NoSpacing"/>
        <w:rPr>
          <w:rFonts w:cstheme="minorHAnsi"/>
          <w:bCs/>
          <w:i/>
          <w:sz w:val="28"/>
          <w:lang w:val="en"/>
        </w:rPr>
      </w:pPr>
    </w:p>
    <w:p w14:paraId="43F624FB" w14:textId="6B4F71B9" w:rsidR="007F14CB" w:rsidRPr="00BB6CCB" w:rsidRDefault="007F14CB" w:rsidP="007F14CB">
      <w:pPr>
        <w:pStyle w:val="NoSpacing"/>
        <w:rPr>
          <w:rFonts w:cstheme="minorHAnsi"/>
          <w:bCs/>
          <w:i/>
          <w:sz w:val="28"/>
          <w:lang w:val="en"/>
        </w:rPr>
      </w:pPr>
      <w:r w:rsidRPr="00BB6CCB">
        <w:rPr>
          <w:rFonts w:cstheme="minorHAnsi"/>
          <w:bCs/>
          <w:i/>
          <w:sz w:val="28"/>
          <w:lang w:val="en"/>
        </w:rPr>
        <w:t>Kick-Off Email</w:t>
      </w:r>
    </w:p>
    <w:p w14:paraId="54F577D7" w14:textId="77777777" w:rsidR="007F14CB" w:rsidRPr="00BB6CCB" w:rsidRDefault="007F14CB" w:rsidP="007F14CB">
      <w:pPr>
        <w:pStyle w:val="NoSpacing"/>
        <w:rPr>
          <w:rFonts w:cstheme="minorHAnsi"/>
          <w:b/>
          <w:bCs/>
          <w:lang w:val="en"/>
        </w:rPr>
      </w:pPr>
    </w:p>
    <w:p w14:paraId="63523E93" w14:textId="77777777" w:rsidR="007F14CB" w:rsidRPr="00BB6CCB" w:rsidRDefault="007F14CB" w:rsidP="007F14CB">
      <w:pPr>
        <w:pStyle w:val="NoSpacing"/>
        <w:rPr>
          <w:rFonts w:cstheme="minorHAnsi"/>
        </w:rPr>
      </w:pPr>
      <w:r w:rsidRPr="00BB6CCB">
        <w:rPr>
          <w:rFonts w:cstheme="minorHAnsi"/>
          <w:b/>
          <w:bCs/>
          <w:lang w:val="en"/>
        </w:rPr>
        <w:t>Subject line</w:t>
      </w:r>
    </w:p>
    <w:p w14:paraId="4987B004" w14:textId="4AB36658" w:rsidR="007F14CB" w:rsidRPr="00BB6CCB" w:rsidRDefault="00B472E5" w:rsidP="7B4CD061">
      <w:pPr>
        <w:pStyle w:val="NoSpacing"/>
        <w:rPr>
          <w:rFonts w:cstheme="minorHAnsi"/>
          <w:lang w:val="en"/>
        </w:rPr>
      </w:pPr>
      <w:r w:rsidRPr="00BB6CCB">
        <w:rPr>
          <w:rFonts w:ascii="Segoe UI Symbol" w:hAnsi="Segoe UI Symbol" w:cs="Segoe UI Symbol"/>
          <w:lang w:val="en"/>
        </w:rPr>
        <w:t>📣</w:t>
      </w:r>
      <w:r w:rsidRPr="00BB6CCB">
        <w:rPr>
          <w:rFonts w:cstheme="minorHAnsi"/>
          <w:lang w:val="en"/>
        </w:rPr>
        <w:t xml:space="preserve"> </w:t>
      </w:r>
      <w:r w:rsidR="009F2A45" w:rsidRPr="00BB6CCB">
        <w:rPr>
          <w:rFonts w:cstheme="minorHAnsi"/>
          <w:lang w:val="en"/>
        </w:rPr>
        <w:t>[WORKPLACE NAME]’s</w:t>
      </w:r>
      <w:r w:rsidR="007F14CB" w:rsidRPr="00BB6CCB">
        <w:rPr>
          <w:rFonts w:cstheme="minorHAnsi"/>
          <w:lang w:val="en"/>
        </w:rPr>
        <w:t xml:space="preserve"> United Way Campaign Kicks Off Today!</w:t>
      </w:r>
    </w:p>
    <w:p w14:paraId="74972982" w14:textId="64262986" w:rsidR="007F14CB" w:rsidRPr="00BB6CCB" w:rsidRDefault="007F14CB" w:rsidP="007F14CB">
      <w:pPr>
        <w:pStyle w:val="NoSpacing"/>
        <w:rPr>
          <w:rFonts w:cstheme="minorHAnsi"/>
          <w:b/>
          <w:bCs/>
          <w:lang w:val="en"/>
        </w:rPr>
      </w:pPr>
    </w:p>
    <w:p w14:paraId="608C4F94" w14:textId="77777777" w:rsidR="007F14CB" w:rsidRPr="00BB6CCB" w:rsidRDefault="007F14CB" w:rsidP="007F14CB">
      <w:pPr>
        <w:pStyle w:val="NoSpacing"/>
        <w:rPr>
          <w:rFonts w:cstheme="minorHAnsi"/>
          <w:b/>
          <w:lang w:val="en"/>
        </w:rPr>
      </w:pPr>
      <w:r w:rsidRPr="00BB6CCB">
        <w:rPr>
          <w:rFonts w:cstheme="minorHAnsi"/>
          <w:b/>
          <w:lang w:val="en"/>
        </w:rPr>
        <w:t>Body</w:t>
      </w:r>
    </w:p>
    <w:p w14:paraId="01D5C64C" w14:textId="75DBFCD8" w:rsidR="007F14CB" w:rsidRPr="00BB6CCB" w:rsidRDefault="009C5F08" w:rsidP="007F14CB">
      <w:pPr>
        <w:pStyle w:val="NoSpacing"/>
        <w:rPr>
          <w:rFonts w:cstheme="minorHAnsi"/>
          <w:lang w:val="en"/>
        </w:rPr>
      </w:pPr>
      <w:r w:rsidRPr="00BB6CCB">
        <w:rPr>
          <w:rFonts w:cstheme="minorHAnsi"/>
          <w:lang w:val="en"/>
        </w:rPr>
        <w:t xml:space="preserve">Dear </w:t>
      </w:r>
      <w:r w:rsidR="009F2A45" w:rsidRPr="00BB6CCB">
        <w:rPr>
          <w:rFonts w:cstheme="minorHAnsi"/>
          <w:lang w:val="en"/>
        </w:rPr>
        <w:t>[WORKPLACE] Team</w:t>
      </w:r>
      <w:r w:rsidR="007F14CB" w:rsidRPr="00BB6CCB">
        <w:rPr>
          <w:rFonts w:cstheme="minorHAnsi"/>
          <w:lang w:val="en"/>
        </w:rPr>
        <w:t>,</w:t>
      </w:r>
    </w:p>
    <w:p w14:paraId="012509CF" w14:textId="77777777" w:rsidR="007F14CB" w:rsidRPr="00BB6CCB" w:rsidRDefault="007F14CB" w:rsidP="007F14CB">
      <w:pPr>
        <w:pStyle w:val="NoSpacing"/>
        <w:rPr>
          <w:rFonts w:cstheme="minorHAnsi"/>
          <w:lang w:val="en"/>
        </w:rPr>
      </w:pPr>
    </w:p>
    <w:p w14:paraId="151911E5" w14:textId="0016B9EF" w:rsidR="009F2A45" w:rsidRPr="00BB6CCB" w:rsidRDefault="009F2A45" w:rsidP="009F2A45">
      <w:pPr>
        <w:pStyle w:val="NoSpacing"/>
        <w:rPr>
          <w:rFonts w:cstheme="minorHAnsi"/>
        </w:rPr>
      </w:pPr>
      <w:r w:rsidRPr="00BB6CCB">
        <w:rPr>
          <w:rFonts w:cstheme="minorHAnsi"/>
        </w:rPr>
        <w:t xml:space="preserve">Rising prices and the continued impacts of Hurricane Ida and COVID-19 are squeezing families from all sides. </w:t>
      </w:r>
      <w:r w:rsidRPr="00BB6CCB">
        <w:rPr>
          <w:rFonts w:cstheme="minorHAnsi"/>
          <w:b/>
        </w:rPr>
        <w:t>T</w:t>
      </w:r>
      <w:r w:rsidRPr="00BB6CCB">
        <w:rPr>
          <w:rFonts w:cstheme="minorHAnsi"/>
          <w:b/>
          <w:bCs/>
        </w:rPr>
        <w:t>he need is higher than ever</w:t>
      </w:r>
      <w:r w:rsidRPr="00BB6CCB">
        <w:rPr>
          <w:rFonts w:cstheme="minorHAnsi"/>
          <w:bCs/>
        </w:rPr>
        <w:t>, and we need your help to create a stronger, more resilient community for the future.</w:t>
      </w:r>
    </w:p>
    <w:p w14:paraId="43D6067D" w14:textId="321C2D06" w:rsidR="009F2A45" w:rsidRPr="00BB6CCB" w:rsidRDefault="009F2A45" w:rsidP="009F2A45">
      <w:pPr>
        <w:pStyle w:val="NoSpacing"/>
        <w:rPr>
          <w:rFonts w:cstheme="minorHAnsi"/>
        </w:rPr>
      </w:pPr>
      <w:r w:rsidRPr="00BB6CCB">
        <w:rPr>
          <w:rFonts w:cstheme="minorHAnsi"/>
        </w:rPr>
        <w:t> </w:t>
      </w:r>
    </w:p>
    <w:p w14:paraId="04C3B4CB" w14:textId="6C240628" w:rsidR="009F2A45" w:rsidRPr="00BB6CCB" w:rsidRDefault="009F2A45" w:rsidP="009F2A45">
      <w:pPr>
        <w:pStyle w:val="NoSpacing"/>
        <w:rPr>
          <w:rFonts w:cstheme="minorHAnsi"/>
        </w:rPr>
      </w:pPr>
      <w:r w:rsidRPr="00BB6CCB">
        <w:rPr>
          <w:rFonts w:cstheme="minorHAnsi"/>
          <w:b/>
          <w:bCs/>
        </w:rPr>
        <w:t>Your donations to United Way improve our community from all sides.</w:t>
      </w:r>
      <w:r w:rsidRPr="00BB6CCB">
        <w:rPr>
          <w:rFonts w:cstheme="minorHAnsi"/>
        </w:rPr>
        <w:t xml:space="preserve"> We bring people together to increase education, financial stability, and health – the cornerstones of a good life - in Jefferson, Orleans, Plaquemines, St. Bernard, St. Tammany, Tangipahoa, and Washington parishes. </w:t>
      </w:r>
    </w:p>
    <w:p w14:paraId="62FB78E1" w14:textId="77777777" w:rsidR="009F2A45" w:rsidRPr="00BB6CCB" w:rsidRDefault="009F2A45" w:rsidP="009F2A45">
      <w:pPr>
        <w:pStyle w:val="NoSpacing"/>
        <w:rPr>
          <w:rFonts w:cstheme="minorHAnsi"/>
        </w:rPr>
      </w:pPr>
      <w:r w:rsidRPr="00BB6CCB">
        <w:rPr>
          <w:rFonts w:cstheme="minorHAnsi"/>
        </w:rPr>
        <w:t> </w:t>
      </w:r>
    </w:p>
    <w:p w14:paraId="64594539" w14:textId="050BA247" w:rsidR="009F2A45" w:rsidRPr="00BB6CCB" w:rsidRDefault="009F2A45" w:rsidP="009F2A45">
      <w:pPr>
        <w:pStyle w:val="NoSpacing"/>
        <w:rPr>
          <w:rFonts w:cstheme="minorHAnsi"/>
        </w:rPr>
      </w:pPr>
      <w:r w:rsidRPr="00BB6CCB">
        <w:rPr>
          <w:rFonts w:cstheme="minorHAnsi"/>
          <w:b/>
          <w:bCs/>
        </w:rPr>
        <w:t xml:space="preserve">Last year, </w:t>
      </w:r>
      <w:hyperlink r:id="rId11" w:history="1">
        <w:r w:rsidRPr="00BB6CCB">
          <w:rPr>
            <w:rStyle w:val="Hyperlink"/>
            <w:rFonts w:cstheme="minorHAnsi"/>
            <w:b/>
            <w:bCs/>
          </w:rPr>
          <w:t>United Way</w:t>
        </w:r>
        <w:r w:rsidR="00A16E60" w:rsidRPr="00BB6CCB">
          <w:rPr>
            <w:rStyle w:val="Hyperlink"/>
            <w:rFonts w:cstheme="minorHAnsi"/>
            <w:b/>
            <w:bCs/>
          </w:rPr>
          <w:t xml:space="preserve"> of Southeast Louisiana</w:t>
        </w:r>
      </w:hyperlink>
      <w:r w:rsidRPr="00BB6CCB">
        <w:rPr>
          <w:rFonts w:cstheme="minorHAnsi"/>
          <w:b/>
          <w:bCs/>
        </w:rPr>
        <w:t xml:space="preserve"> turned every dollar you gave into $6</w:t>
      </w:r>
      <w:r w:rsidR="00B12B42">
        <w:rPr>
          <w:rFonts w:cstheme="minorHAnsi"/>
          <w:b/>
          <w:bCs/>
        </w:rPr>
        <w:t>.21</w:t>
      </w:r>
      <w:r w:rsidRPr="00BB6CCB">
        <w:rPr>
          <w:rFonts w:cstheme="minorHAnsi"/>
          <w:b/>
          <w:bCs/>
        </w:rPr>
        <w:t xml:space="preserve"> in community impact </w:t>
      </w:r>
      <w:r w:rsidRPr="00BB6CCB">
        <w:rPr>
          <w:rFonts w:cstheme="minorHAnsi"/>
        </w:rPr>
        <w:t>through local programs, advocacy, and volunteerism. Thanks to your gifts, we created a brighter tomorrow by:  </w:t>
      </w:r>
    </w:p>
    <w:p w14:paraId="4FC194B7" w14:textId="77777777" w:rsidR="009F2A45" w:rsidRPr="00BB6CCB" w:rsidRDefault="009F2A45" w:rsidP="009F2A45">
      <w:pPr>
        <w:pStyle w:val="NoSpacing"/>
        <w:rPr>
          <w:rFonts w:cstheme="minorHAnsi"/>
        </w:rPr>
      </w:pPr>
      <w:r w:rsidRPr="00BB6CCB">
        <w:rPr>
          <w:rFonts w:cstheme="minorHAnsi"/>
        </w:rPr>
        <w:t> </w:t>
      </w:r>
    </w:p>
    <w:p w14:paraId="507317BB" w14:textId="77777777" w:rsidR="009F2A45" w:rsidRPr="00BB6CCB" w:rsidRDefault="009F2A45" w:rsidP="009F2A45">
      <w:pPr>
        <w:pStyle w:val="NoSpacing"/>
        <w:numPr>
          <w:ilvl w:val="0"/>
          <w:numId w:val="5"/>
        </w:numPr>
        <w:rPr>
          <w:rFonts w:cstheme="minorHAnsi"/>
        </w:rPr>
      </w:pPr>
      <w:r w:rsidRPr="00BB6CCB">
        <w:rPr>
          <w:rFonts w:cstheme="minorHAnsi"/>
        </w:rPr>
        <w:t>Securing over $100 million in public funding for early care and education through collaborative advocacy. </w:t>
      </w:r>
    </w:p>
    <w:p w14:paraId="6A62464F" w14:textId="77777777" w:rsidR="009F2A45" w:rsidRPr="00BB6CCB" w:rsidRDefault="009F2A45" w:rsidP="009F2A45">
      <w:pPr>
        <w:pStyle w:val="NoSpacing"/>
        <w:numPr>
          <w:ilvl w:val="0"/>
          <w:numId w:val="5"/>
        </w:numPr>
        <w:rPr>
          <w:rFonts w:cstheme="minorHAnsi"/>
        </w:rPr>
      </w:pPr>
      <w:r w:rsidRPr="00BB6CCB">
        <w:rPr>
          <w:rFonts w:cstheme="minorHAnsi"/>
        </w:rPr>
        <w:t>Helping provide mental health support to over 3,600 individuals. </w:t>
      </w:r>
    </w:p>
    <w:p w14:paraId="57303BAF" w14:textId="77777777" w:rsidR="009F2A45" w:rsidRPr="00BB6CCB" w:rsidRDefault="009F2A45" w:rsidP="009F2A45">
      <w:pPr>
        <w:pStyle w:val="NoSpacing"/>
        <w:numPr>
          <w:ilvl w:val="0"/>
          <w:numId w:val="5"/>
        </w:numPr>
        <w:rPr>
          <w:rFonts w:cstheme="minorHAnsi"/>
        </w:rPr>
      </w:pPr>
      <w:r w:rsidRPr="00BB6CCB">
        <w:rPr>
          <w:rFonts w:cstheme="minorHAnsi"/>
        </w:rPr>
        <w:t>Ensuring 56,000 callers were connected to help through the 211 helpline. </w:t>
      </w:r>
    </w:p>
    <w:p w14:paraId="706E937F" w14:textId="4D3D26BC" w:rsidR="009F2A45" w:rsidRPr="00BB6CCB" w:rsidRDefault="009F2A45" w:rsidP="009F2A45">
      <w:pPr>
        <w:pStyle w:val="NoSpacing"/>
        <w:numPr>
          <w:ilvl w:val="0"/>
          <w:numId w:val="5"/>
        </w:numPr>
        <w:rPr>
          <w:rFonts w:cstheme="minorHAnsi"/>
        </w:rPr>
      </w:pPr>
      <w:r w:rsidRPr="00BB6CCB">
        <w:rPr>
          <w:rFonts w:cstheme="minorHAnsi"/>
        </w:rPr>
        <w:t>And</w:t>
      </w:r>
      <w:r w:rsidR="00B12B42">
        <w:rPr>
          <w:rFonts w:cstheme="minorHAnsi"/>
        </w:rPr>
        <w:t xml:space="preserve"> so much</w:t>
      </w:r>
      <w:r w:rsidRPr="00BB6CCB">
        <w:rPr>
          <w:rFonts w:cstheme="minorHAnsi"/>
        </w:rPr>
        <w:t xml:space="preserve"> more!</w:t>
      </w:r>
    </w:p>
    <w:p w14:paraId="60173B3E" w14:textId="77777777" w:rsidR="007F14CB" w:rsidRPr="00BB6CCB" w:rsidRDefault="007F14CB" w:rsidP="007F14CB">
      <w:pPr>
        <w:pStyle w:val="NoSpacing"/>
        <w:rPr>
          <w:rFonts w:cstheme="minorHAnsi"/>
        </w:rPr>
      </w:pPr>
    </w:p>
    <w:p w14:paraId="60D82788" w14:textId="56713C65" w:rsidR="007F14CB" w:rsidRPr="00BB6CCB" w:rsidRDefault="009C5F08" w:rsidP="009F2A45">
      <w:pPr>
        <w:spacing w:after="0"/>
        <w:rPr>
          <w:rFonts w:cstheme="minorHAnsi"/>
        </w:rPr>
      </w:pPr>
      <w:r w:rsidRPr="00BB6CCB">
        <w:rPr>
          <w:rFonts w:cstheme="minorHAnsi"/>
        </w:rPr>
        <w:t xml:space="preserve">Please join </w:t>
      </w:r>
      <w:r w:rsidR="009F2A45" w:rsidRPr="00BB6CCB">
        <w:rPr>
          <w:rFonts w:cstheme="minorHAnsi"/>
        </w:rPr>
        <w:t>[WORKPLACE]</w:t>
      </w:r>
      <w:r w:rsidR="007F14CB" w:rsidRPr="00BB6CCB">
        <w:rPr>
          <w:rFonts w:cstheme="minorHAnsi"/>
        </w:rPr>
        <w:t xml:space="preserve"> in supporting </w:t>
      </w:r>
      <w:hyperlink r:id="rId12">
        <w:r w:rsidR="007F14CB" w:rsidRPr="00BB6CCB">
          <w:rPr>
            <w:rStyle w:val="Hyperlink"/>
            <w:rFonts w:cstheme="minorHAnsi"/>
          </w:rPr>
          <w:t>United Way of Southeast Louisiana</w:t>
        </w:r>
      </w:hyperlink>
      <w:r w:rsidR="007F14CB" w:rsidRPr="00BB6CCB">
        <w:rPr>
          <w:rFonts w:cstheme="minorHAnsi"/>
          <w:b/>
          <w:bCs/>
        </w:rPr>
        <w:t xml:space="preserve"> </w:t>
      </w:r>
      <w:r w:rsidR="009F2A45" w:rsidRPr="00BB6CCB">
        <w:rPr>
          <w:rFonts w:cstheme="minorHAnsi"/>
          <w:bCs/>
        </w:rPr>
        <w:t xml:space="preserve">[CAMPAIGN SCHEDULE] </w:t>
      </w:r>
      <w:r w:rsidR="007F14CB" w:rsidRPr="00BB6CCB">
        <w:rPr>
          <w:rFonts w:cstheme="minorHAnsi"/>
          <w:bCs/>
        </w:rPr>
        <w:t xml:space="preserve">by </w:t>
      </w:r>
      <w:r w:rsidR="00B12B42">
        <w:rPr>
          <w:rFonts w:cstheme="minorHAnsi"/>
          <w:bCs/>
        </w:rPr>
        <w:t>contributing</w:t>
      </w:r>
      <w:r w:rsidR="009F2A45" w:rsidRPr="00BB6CCB">
        <w:rPr>
          <w:rFonts w:cstheme="minorHAnsi"/>
          <w:bCs/>
        </w:rPr>
        <w:t xml:space="preserve"> today. </w:t>
      </w:r>
      <w:r w:rsidR="007F14CB" w:rsidRPr="00BB6CCB">
        <w:rPr>
          <w:rFonts w:cstheme="minorHAnsi"/>
        </w:rPr>
        <w:t xml:space="preserve">Payroll deductions for this </w:t>
      </w:r>
      <w:r w:rsidR="009F2A45" w:rsidRPr="00BB6CCB">
        <w:rPr>
          <w:rFonts w:cstheme="minorHAnsi"/>
        </w:rPr>
        <w:t>campaign will begin in [MONTH, YEAR]</w:t>
      </w:r>
      <w:r w:rsidR="007F14CB" w:rsidRPr="00BB6CCB">
        <w:rPr>
          <w:rFonts w:cstheme="minorHAnsi"/>
        </w:rPr>
        <w:t xml:space="preserve">. </w:t>
      </w:r>
      <w:r w:rsidR="00FB0AB3" w:rsidRPr="00BB6CCB">
        <w:rPr>
          <w:rFonts w:cstheme="minorHAnsi"/>
        </w:rPr>
        <w:t>Giving is easy – y</w:t>
      </w:r>
      <w:r w:rsidR="007F14CB" w:rsidRPr="00BB6CCB">
        <w:rPr>
          <w:rFonts w:cstheme="minorHAnsi"/>
        </w:rPr>
        <w:t xml:space="preserve">ou can sign up for </w:t>
      </w:r>
      <w:r w:rsidR="009F2A45" w:rsidRPr="00BB6CCB">
        <w:rPr>
          <w:rFonts w:cstheme="minorHAnsi"/>
        </w:rPr>
        <w:t>[WEEKLY, BI-WEEKLY, MONTHLY]</w:t>
      </w:r>
      <w:r w:rsidR="007F14CB" w:rsidRPr="00BB6CCB">
        <w:rPr>
          <w:rFonts w:cstheme="minorHAnsi"/>
        </w:rPr>
        <w:t xml:space="preserve"> payroll deductions or </w:t>
      </w:r>
      <w:r w:rsidR="00B12B42">
        <w:rPr>
          <w:rFonts w:cstheme="minorHAnsi"/>
        </w:rPr>
        <w:t>make</w:t>
      </w:r>
      <w:r w:rsidR="007F14CB" w:rsidRPr="00BB6CCB">
        <w:rPr>
          <w:rFonts w:cstheme="minorHAnsi"/>
        </w:rPr>
        <w:t xml:space="preserve"> a one-time contribution.</w:t>
      </w:r>
    </w:p>
    <w:p w14:paraId="5F716E1C" w14:textId="77777777" w:rsidR="007F14CB" w:rsidRPr="00BB6CCB" w:rsidRDefault="007F14CB" w:rsidP="007F14CB">
      <w:pPr>
        <w:pStyle w:val="NoSpacing"/>
        <w:rPr>
          <w:rFonts w:cstheme="minorHAnsi"/>
        </w:rPr>
      </w:pPr>
    </w:p>
    <w:p w14:paraId="336476E1" w14:textId="5831B14B" w:rsidR="007F14CB" w:rsidRPr="00BB6CCB" w:rsidRDefault="009F2A45" w:rsidP="009F2A45">
      <w:pPr>
        <w:spacing w:after="0" w:line="252" w:lineRule="auto"/>
        <w:rPr>
          <w:rFonts w:cstheme="minorHAnsi"/>
        </w:rPr>
      </w:pPr>
      <w:r w:rsidRPr="00BB6CCB">
        <w:rPr>
          <w:rFonts w:cstheme="minorHAnsi"/>
        </w:rPr>
        <w:t>[INSERT SPECIFIC CAMPAIGN GIVING INSTRUCTIONS]</w:t>
      </w:r>
    </w:p>
    <w:p w14:paraId="30315282" w14:textId="77777777" w:rsidR="007F14CB" w:rsidRPr="00BB6CCB" w:rsidRDefault="007F14CB" w:rsidP="007F14CB">
      <w:pPr>
        <w:spacing w:after="0" w:line="252" w:lineRule="auto"/>
        <w:rPr>
          <w:rFonts w:cstheme="minorHAnsi"/>
        </w:rPr>
      </w:pPr>
    </w:p>
    <w:p w14:paraId="4DA27AE4" w14:textId="5824385C" w:rsidR="001C267E" w:rsidRPr="00BB6CCB" w:rsidRDefault="00B472E5" w:rsidP="7B4CD061">
      <w:pPr>
        <w:pStyle w:val="NoSpacing"/>
        <w:rPr>
          <w:rFonts w:cstheme="minorHAnsi"/>
        </w:rPr>
      </w:pPr>
      <w:r w:rsidRPr="00BB6CCB">
        <w:rPr>
          <w:rFonts w:cstheme="minorHAnsi"/>
        </w:rPr>
        <w:t xml:space="preserve">The last few years have been tough, but we know that </w:t>
      </w:r>
      <w:r w:rsidR="00B12B42">
        <w:rPr>
          <w:rFonts w:cstheme="minorHAnsi"/>
        </w:rPr>
        <w:t>we can make a difference together</w:t>
      </w:r>
      <w:r w:rsidRPr="00BB6CCB">
        <w:rPr>
          <w:rFonts w:cstheme="minorHAnsi"/>
        </w:rPr>
        <w:t xml:space="preserve">. </w:t>
      </w:r>
      <w:r w:rsidR="009F2A45" w:rsidRPr="00BB6CCB">
        <w:rPr>
          <w:rFonts w:cstheme="minorHAnsi"/>
        </w:rPr>
        <w:t>Join us today.</w:t>
      </w:r>
    </w:p>
    <w:p w14:paraId="3820A47B" w14:textId="5752CE96" w:rsidR="009F2A45" w:rsidRPr="00BB6CCB" w:rsidRDefault="009F2A45" w:rsidP="7B4CD061">
      <w:pPr>
        <w:pStyle w:val="NoSpacing"/>
        <w:rPr>
          <w:rFonts w:cstheme="minorHAnsi"/>
        </w:rPr>
      </w:pPr>
    </w:p>
    <w:p w14:paraId="1ECC2A69" w14:textId="02E7C01F" w:rsidR="009F2A45" w:rsidRPr="00BB6CCB" w:rsidRDefault="009F2A45" w:rsidP="7B4CD061">
      <w:pPr>
        <w:pStyle w:val="NoSpacing"/>
        <w:rPr>
          <w:rFonts w:cstheme="minorHAnsi"/>
        </w:rPr>
      </w:pPr>
      <w:r w:rsidRPr="00BB6CCB">
        <w:rPr>
          <w:rFonts w:cstheme="minorHAnsi"/>
        </w:rPr>
        <w:t xml:space="preserve">Living United, </w:t>
      </w:r>
    </w:p>
    <w:p w14:paraId="721B64FC" w14:textId="6EBA36E9" w:rsidR="00FB0AB3" w:rsidRPr="00BB6CCB" w:rsidRDefault="00FB0AB3">
      <w:pPr>
        <w:rPr>
          <w:rFonts w:cstheme="minorHAnsi"/>
        </w:rPr>
      </w:pPr>
      <w:r w:rsidRPr="00BB6CCB">
        <w:rPr>
          <w:rFonts w:cstheme="minorHAnsi"/>
        </w:rPr>
        <w:br w:type="page"/>
      </w:r>
    </w:p>
    <w:p w14:paraId="553648C1" w14:textId="186863DE" w:rsidR="00A16E60" w:rsidRPr="00BB6CCB" w:rsidRDefault="00A16E60" w:rsidP="00FB0AB3">
      <w:pPr>
        <w:pStyle w:val="NoSpacing"/>
        <w:rPr>
          <w:rFonts w:cstheme="minorHAnsi"/>
          <w:bCs/>
          <w:i/>
          <w:sz w:val="28"/>
          <w:lang w:val="en"/>
        </w:rPr>
      </w:pPr>
      <w:r w:rsidRPr="00BB6CCB">
        <w:rPr>
          <w:rFonts w:cstheme="minorHAnsi"/>
          <w:bCs/>
          <w:i/>
          <w:sz w:val="28"/>
          <w:lang w:val="en"/>
        </w:rPr>
        <w:lastRenderedPageBreak/>
        <w:t>CEO EMAIL</w:t>
      </w:r>
    </w:p>
    <w:p w14:paraId="43A8B3FA" w14:textId="284D2B52" w:rsidR="00A16E60" w:rsidRPr="00BB6CCB" w:rsidRDefault="00A16E60" w:rsidP="00FB0AB3">
      <w:pPr>
        <w:pStyle w:val="NoSpacing"/>
        <w:rPr>
          <w:rFonts w:cstheme="minorHAnsi"/>
          <w:bCs/>
          <w:lang w:val="en"/>
        </w:rPr>
      </w:pPr>
    </w:p>
    <w:p w14:paraId="60C2ECAD" w14:textId="77777777" w:rsidR="00A16E60" w:rsidRPr="00BB6CCB" w:rsidRDefault="00A16E60" w:rsidP="00A16E60">
      <w:pPr>
        <w:pStyle w:val="NoSpacing"/>
        <w:rPr>
          <w:rFonts w:cstheme="minorHAnsi"/>
          <w:b/>
        </w:rPr>
      </w:pPr>
      <w:r w:rsidRPr="00BB6CCB">
        <w:rPr>
          <w:rFonts w:cstheme="minorHAnsi"/>
          <w:b/>
        </w:rPr>
        <w:t xml:space="preserve">Subject </w:t>
      </w:r>
    </w:p>
    <w:p w14:paraId="30FE92B9" w14:textId="77777777" w:rsidR="00A16E60" w:rsidRPr="00BB6CCB" w:rsidRDefault="00A16E60" w:rsidP="00A16E60">
      <w:pPr>
        <w:pStyle w:val="NoSpacing"/>
        <w:rPr>
          <w:rFonts w:cstheme="minorHAnsi"/>
        </w:rPr>
      </w:pPr>
      <w:r w:rsidRPr="00BB6CCB">
        <w:rPr>
          <w:rFonts w:cstheme="minorHAnsi"/>
        </w:rPr>
        <w:t>Together, We Can Make a Difference</w:t>
      </w:r>
    </w:p>
    <w:p w14:paraId="314F8FEF" w14:textId="77777777" w:rsidR="00A16E60" w:rsidRPr="00BB6CCB" w:rsidRDefault="00A16E60" w:rsidP="00A16E60">
      <w:pPr>
        <w:pStyle w:val="NoSpacing"/>
        <w:rPr>
          <w:rFonts w:cstheme="minorHAnsi"/>
        </w:rPr>
      </w:pPr>
    </w:p>
    <w:p w14:paraId="54519DAA" w14:textId="77777777" w:rsidR="00A16E60" w:rsidRPr="00BB6CCB" w:rsidRDefault="00A16E60" w:rsidP="00A16E60">
      <w:pPr>
        <w:pStyle w:val="NoSpacing"/>
        <w:rPr>
          <w:rFonts w:cstheme="minorHAnsi"/>
        </w:rPr>
      </w:pPr>
      <w:r w:rsidRPr="00BB6CCB">
        <w:rPr>
          <w:rFonts w:cstheme="minorHAnsi"/>
          <w:b/>
        </w:rPr>
        <w:t>Body</w:t>
      </w:r>
    </w:p>
    <w:p w14:paraId="5A1A546E" w14:textId="77777777" w:rsidR="00A16E60" w:rsidRPr="00BB6CCB" w:rsidRDefault="00A16E60" w:rsidP="00A16E60">
      <w:pPr>
        <w:pStyle w:val="NoSpacing"/>
        <w:rPr>
          <w:rFonts w:cstheme="minorHAnsi"/>
        </w:rPr>
      </w:pPr>
      <w:r w:rsidRPr="00BB6CCB">
        <w:rPr>
          <w:rFonts w:cstheme="minorHAnsi"/>
        </w:rPr>
        <w:t>Dear [WORKPLACE] Employees,</w:t>
      </w:r>
    </w:p>
    <w:p w14:paraId="3F25D95A" w14:textId="77777777" w:rsidR="00A16E60" w:rsidRPr="00BB6CCB" w:rsidRDefault="00A16E60" w:rsidP="00A16E60">
      <w:pPr>
        <w:pStyle w:val="NoSpacing"/>
        <w:rPr>
          <w:rFonts w:cstheme="minorHAnsi"/>
        </w:rPr>
      </w:pPr>
    </w:p>
    <w:p w14:paraId="2A101FEC" w14:textId="61B1C855" w:rsidR="00A16E60" w:rsidRPr="00BB6CCB" w:rsidRDefault="00A16E60" w:rsidP="00A16E60">
      <w:pPr>
        <w:pStyle w:val="NoSpacing"/>
        <w:rPr>
          <w:rFonts w:cstheme="minorHAnsi"/>
        </w:rPr>
      </w:pPr>
      <w:r w:rsidRPr="00BB6CCB">
        <w:rPr>
          <w:rFonts w:cstheme="minorHAnsi"/>
        </w:rPr>
        <w:t xml:space="preserve">It’s been a tough few years for our community. But together, we can make life better for so many by giving to [WORKPLACE]’s United Way Campaign this year! </w:t>
      </w:r>
    </w:p>
    <w:p w14:paraId="47A56C7D" w14:textId="77777777" w:rsidR="00A16E60" w:rsidRPr="00BB6CCB" w:rsidRDefault="00A16E60" w:rsidP="00A16E60">
      <w:pPr>
        <w:pStyle w:val="NoSpacing"/>
        <w:rPr>
          <w:rFonts w:cstheme="minorHAnsi"/>
        </w:rPr>
      </w:pPr>
    </w:p>
    <w:p w14:paraId="303FC364" w14:textId="0093175D" w:rsidR="00A16E60" w:rsidRPr="00BB6CCB" w:rsidRDefault="00A16E60" w:rsidP="00A16E60">
      <w:pPr>
        <w:pStyle w:val="NoSpacing"/>
        <w:rPr>
          <w:rFonts w:cstheme="minorHAnsi"/>
        </w:rPr>
      </w:pPr>
      <w:r w:rsidRPr="00BB6CCB">
        <w:rPr>
          <w:rFonts w:cstheme="minorHAnsi"/>
        </w:rPr>
        <w:t>With COVID, the economic crunch</w:t>
      </w:r>
      <w:r w:rsidR="00B12B42">
        <w:rPr>
          <w:rFonts w:cstheme="minorHAnsi"/>
        </w:rPr>
        <w:t>,</w:t>
      </w:r>
      <w:r w:rsidRPr="00BB6CCB">
        <w:rPr>
          <w:rFonts w:cstheme="minorHAnsi"/>
        </w:rPr>
        <w:t xml:space="preserve"> and Hurricane Ida, our world keeps changing. But our ability to make a difference in Southeast Louisiana remains constant. That‘s why I‘m excited to invite you to help improve the health, education, and financial stability of every person in our community with </w:t>
      </w:r>
      <w:hyperlink r:id="rId13" w:history="1">
        <w:r w:rsidRPr="00BB6CCB">
          <w:rPr>
            <w:rStyle w:val="Hyperlink"/>
            <w:rFonts w:cstheme="minorHAnsi"/>
          </w:rPr>
          <w:t>United Way of Southeast Louisiana</w:t>
        </w:r>
      </w:hyperlink>
      <w:r w:rsidRPr="00BB6CCB">
        <w:rPr>
          <w:rFonts w:cstheme="minorHAnsi"/>
        </w:rPr>
        <w:t xml:space="preserve">. </w:t>
      </w:r>
    </w:p>
    <w:p w14:paraId="19378DDA" w14:textId="77777777" w:rsidR="00A16E60" w:rsidRPr="00BB6CCB" w:rsidRDefault="00A16E60" w:rsidP="00A16E60">
      <w:pPr>
        <w:pStyle w:val="NoSpacing"/>
        <w:rPr>
          <w:rFonts w:cstheme="minorHAnsi"/>
        </w:rPr>
      </w:pPr>
    </w:p>
    <w:p w14:paraId="0349925B" w14:textId="77777777" w:rsidR="00A16E60" w:rsidRPr="00BB6CCB" w:rsidRDefault="00A16E60" w:rsidP="00A16E60">
      <w:pPr>
        <w:pStyle w:val="NoSpacing"/>
        <w:rPr>
          <w:rFonts w:cstheme="minorHAnsi"/>
        </w:rPr>
      </w:pPr>
      <w:r w:rsidRPr="00BB6CCB">
        <w:rPr>
          <w:rFonts w:cstheme="minorHAnsi"/>
        </w:rPr>
        <w:t xml:space="preserve">Together, we at [WORKPLACE] can take action that will help create better lives for so many of our neighbors in need. </w:t>
      </w:r>
    </w:p>
    <w:p w14:paraId="38805C57" w14:textId="77777777" w:rsidR="00A16E60" w:rsidRPr="00BB6CCB" w:rsidRDefault="00A16E60" w:rsidP="00A16E60">
      <w:pPr>
        <w:pStyle w:val="NoSpacing"/>
        <w:rPr>
          <w:rFonts w:cstheme="minorHAnsi"/>
        </w:rPr>
      </w:pPr>
    </w:p>
    <w:p w14:paraId="2F6340B0" w14:textId="25F3FA84" w:rsidR="00A16E60" w:rsidRPr="00BB6CCB" w:rsidRDefault="00A16E60" w:rsidP="00A16E60">
      <w:pPr>
        <w:pStyle w:val="NoSpacing"/>
        <w:rPr>
          <w:rFonts w:cstheme="minorHAnsi"/>
        </w:rPr>
      </w:pPr>
      <w:r w:rsidRPr="00BB6CCB">
        <w:rPr>
          <w:rFonts w:cstheme="minorHAnsi"/>
        </w:rPr>
        <w:t>[INSERT STORY OR ANECDOTE FROM COMPANY KICK</w:t>
      </w:r>
      <w:r w:rsidR="00B12B42">
        <w:rPr>
          <w:rFonts w:cstheme="minorHAnsi"/>
        </w:rPr>
        <w:t>-</w:t>
      </w:r>
      <w:r w:rsidRPr="00BB6CCB">
        <w:rPr>
          <w:rFonts w:cstheme="minorHAnsi"/>
        </w:rPr>
        <w:t xml:space="preserve">OFF OR PREVIOUS YEAR’S CAMPAIGN] </w:t>
      </w:r>
    </w:p>
    <w:p w14:paraId="0DB56A92" w14:textId="77777777" w:rsidR="00A16E60" w:rsidRPr="00BB6CCB" w:rsidRDefault="00A16E60" w:rsidP="00A16E60">
      <w:pPr>
        <w:pStyle w:val="NoSpacing"/>
        <w:rPr>
          <w:rFonts w:cstheme="minorHAnsi"/>
        </w:rPr>
      </w:pPr>
    </w:p>
    <w:p w14:paraId="03C61339" w14:textId="1AFA34E7" w:rsidR="00A16E60" w:rsidRPr="00BB6CCB" w:rsidRDefault="00A16E60" w:rsidP="00A16E60">
      <w:pPr>
        <w:pStyle w:val="NoSpacing"/>
        <w:rPr>
          <w:rFonts w:cstheme="minorHAnsi"/>
        </w:rPr>
      </w:pPr>
      <w:r w:rsidRPr="00BB6CCB">
        <w:rPr>
          <w:rFonts w:cstheme="minorHAnsi"/>
        </w:rPr>
        <w:t xml:space="preserve">This year, [WORKPLACE] has the ambitious goal of raising [MONETARY GOAL/DESCRIPTION] to improve the communities </w:t>
      </w:r>
      <w:r w:rsidR="00B12B42">
        <w:rPr>
          <w:rFonts w:cstheme="minorHAnsi"/>
        </w:rPr>
        <w:t>where we</w:t>
      </w:r>
      <w:r w:rsidRPr="00BB6CCB">
        <w:rPr>
          <w:rFonts w:cstheme="minorHAnsi"/>
        </w:rPr>
        <w:t xml:space="preserve"> live and work. Last year, United Way SELA turned every dollar we donated into $6.21 in local community impact thanks to our help. This year, the need continues. </w:t>
      </w:r>
    </w:p>
    <w:p w14:paraId="60DC1D50" w14:textId="77777777" w:rsidR="00A16E60" w:rsidRPr="00BB6CCB" w:rsidRDefault="00A16E60" w:rsidP="00A16E60">
      <w:pPr>
        <w:pStyle w:val="NoSpacing"/>
        <w:rPr>
          <w:rFonts w:cstheme="minorHAnsi"/>
        </w:rPr>
      </w:pPr>
    </w:p>
    <w:p w14:paraId="775D7B52" w14:textId="77777777" w:rsidR="00A16E60" w:rsidRPr="00BB6CCB" w:rsidRDefault="00A16E60" w:rsidP="00A16E60">
      <w:pPr>
        <w:pStyle w:val="NoSpacing"/>
        <w:rPr>
          <w:rFonts w:cstheme="minorHAnsi"/>
        </w:rPr>
      </w:pPr>
      <w:r w:rsidRPr="00BB6CCB">
        <w:rPr>
          <w:rFonts w:cstheme="minorHAnsi"/>
        </w:rPr>
        <w:t xml:space="preserve">We’re counting on generous people like you and your teammates to help improve the lives of people in our community. </w:t>
      </w:r>
    </w:p>
    <w:p w14:paraId="58510341" w14:textId="77777777" w:rsidR="00A16E60" w:rsidRPr="00BB6CCB" w:rsidRDefault="00A16E60" w:rsidP="00A16E60">
      <w:pPr>
        <w:pStyle w:val="NoSpacing"/>
        <w:rPr>
          <w:rFonts w:cstheme="minorHAnsi"/>
        </w:rPr>
      </w:pPr>
    </w:p>
    <w:p w14:paraId="36F6C83A" w14:textId="0BCC3EB0" w:rsidR="00A16E60" w:rsidRPr="00BB6CCB" w:rsidRDefault="00A16E60" w:rsidP="00A16E60">
      <w:pPr>
        <w:pStyle w:val="NoSpacing"/>
        <w:rPr>
          <w:rFonts w:cstheme="minorHAnsi"/>
        </w:rPr>
      </w:pPr>
      <w:r w:rsidRPr="00BB6CCB">
        <w:rPr>
          <w:rFonts w:cstheme="minorHAnsi"/>
        </w:rPr>
        <w:t>By pledging your support, you can make a difference. The best part? The money you give stays here in this community, and you’ll see the results in our own backyard.</w:t>
      </w:r>
    </w:p>
    <w:p w14:paraId="346C3D53" w14:textId="77777777" w:rsidR="00A16E60" w:rsidRPr="00BB6CCB" w:rsidRDefault="00A16E60" w:rsidP="00A16E60">
      <w:pPr>
        <w:pStyle w:val="NoSpacing"/>
        <w:rPr>
          <w:rFonts w:cstheme="minorHAnsi"/>
        </w:rPr>
      </w:pPr>
    </w:p>
    <w:p w14:paraId="37797457" w14:textId="77777777" w:rsidR="00A16E60" w:rsidRPr="00BB6CCB" w:rsidRDefault="00A16E60" w:rsidP="00A16E60">
      <w:pPr>
        <w:pStyle w:val="NoSpacing"/>
        <w:rPr>
          <w:rFonts w:cstheme="minorHAnsi"/>
        </w:rPr>
      </w:pPr>
      <w:r w:rsidRPr="00BB6CCB">
        <w:rPr>
          <w:rFonts w:cstheme="minorHAnsi"/>
        </w:rPr>
        <w:t xml:space="preserve">[INSERT INFORMATION ABOUT HOW THEY CAN DONATE] </w:t>
      </w:r>
    </w:p>
    <w:p w14:paraId="4971099E" w14:textId="77777777" w:rsidR="00A16E60" w:rsidRPr="00BB6CCB" w:rsidRDefault="00A16E60" w:rsidP="00A16E60">
      <w:pPr>
        <w:pStyle w:val="NoSpacing"/>
        <w:rPr>
          <w:rFonts w:cstheme="minorHAnsi"/>
        </w:rPr>
      </w:pPr>
    </w:p>
    <w:p w14:paraId="108ACE57" w14:textId="77777777" w:rsidR="00A16E60" w:rsidRPr="00BB6CCB" w:rsidRDefault="00A16E60" w:rsidP="00A16E60">
      <w:pPr>
        <w:pStyle w:val="NoSpacing"/>
        <w:rPr>
          <w:rFonts w:cstheme="minorHAnsi"/>
        </w:rPr>
      </w:pPr>
      <w:r w:rsidRPr="00BB6CCB">
        <w:rPr>
          <w:rFonts w:cstheme="minorHAnsi"/>
        </w:rPr>
        <w:t>Thank you in advance for showing the world what we’re all about here at [WORKPLACE].</w:t>
      </w:r>
    </w:p>
    <w:p w14:paraId="3383C254" w14:textId="77777777" w:rsidR="00A16E60" w:rsidRPr="00BB6CCB" w:rsidRDefault="00A16E60" w:rsidP="00FB0AB3">
      <w:pPr>
        <w:pStyle w:val="NoSpacing"/>
        <w:rPr>
          <w:rFonts w:cstheme="minorHAnsi"/>
          <w:bCs/>
          <w:lang w:val="en"/>
        </w:rPr>
      </w:pPr>
    </w:p>
    <w:p w14:paraId="7C0A0ACC" w14:textId="69ED478C" w:rsidR="00A16E60" w:rsidRPr="00BB6CCB" w:rsidRDefault="00B12B42" w:rsidP="00FB0AB3">
      <w:pPr>
        <w:pStyle w:val="NoSpacing"/>
        <w:rPr>
          <w:rFonts w:cstheme="minorHAnsi"/>
          <w:bCs/>
          <w:lang w:val="en"/>
        </w:rPr>
      </w:pPr>
      <w:r>
        <w:rPr>
          <w:rFonts w:cstheme="minorHAnsi"/>
          <w:bCs/>
          <w:lang w:val="en"/>
        </w:rPr>
        <w:t>Sincerely,</w:t>
      </w:r>
    </w:p>
    <w:p w14:paraId="557D26DB" w14:textId="77777777" w:rsidR="00A16E60" w:rsidRPr="00BB6CCB" w:rsidRDefault="00A16E60">
      <w:pPr>
        <w:rPr>
          <w:rFonts w:cstheme="minorHAnsi"/>
          <w:bCs/>
          <w:i/>
          <w:lang w:val="en"/>
        </w:rPr>
      </w:pPr>
      <w:r w:rsidRPr="00BB6CCB">
        <w:rPr>
          <w:rFonts w:cstheme="minorHAnsi"/>
          <w:bCs/>
          <w:i/>
          <w:lang w:val="en"/>
        </w:rPr>
        <w:br w:type="page"/>
      </w:r>
    </w:p>
    <w:p w14:paraId="319C9E83" w14:textId="118925D5" w:rsidR="00FB0AB3" w:rsidRPr="00BB6CCB" w:rsidRDefault="00FB0AB3" w:rsidP="00FB0AB3">
      <w:pPr>
        <w:pStyle w:val="NoSpacing"/>
        <w:rPr>
          <w:rFonts w:cstheme="minorHAnsi"/>
          <w:bCs/>
          <w:i/>
          <w:sz w:val="28"/>
          <w:lang w:val="en"/>
        </w:rPr>
      </w:pPr>
      <w:r w:rsidRPr="00BB6CCB">
        <w:rPr>
          <w:rFonts w:cstheme="minorHAnsi"/>
          <w:bCs/>
          <w:i/>
          <w:sz w:val="28"/>
          <w:lang w:val="en"/>
        </w:rPr>
        <w:lastRenderedPageBreak/>
        <w:t>Email 2 &amp; 3</w:t>
      </w:r>
    </w:p>
    <w:p w14:paraId="0300C239" w14:textId="4F27C5E5" w:rsidR="00FB0AB3" w:rsidRPr="00BB6CCB" w:rsidRDefault="00FB0AB3" w:rsidP="7B4CD061">
      <w:pPr>
        <w:pStyle w:val="NoSpacing"/>
        <w:rPr>
          <w:rFonts w:cstheme="minorHAnsi"/>
          <w:b/>
        </w:rPr>
      </w:pPr>
    </w:p>
    <w:p w14:paraId="43DFBD15" w14:textId="77777777" w:rsidR="00FB0AB3" w:rsidRPr="00BB6CCB" w:rsidRDefault="00FB0AB3" w:rsidP="7B4CD061">
      <w:pPr>
        <w:pStyle w:val="NoSpacing"/>
        <w:rPr>
          <w:rFonts w:cstheme="minorHAnsi"/>
          <w:b/>
        </w:rPr>
      </w:pPr>
    </w:p>
    <w:p w14:paraId="08CCE1D0" w14:textId="55259B32" w:rsidR="00FB0AB3" w:rsidRPr="00BB6CCB" w:rsidRDefault="00FB0AB3" w:rsidP="7B4CD061">
      <w:pPr>
        <w:pStyle w:val="NoSpacing"/>
        <w:rPr>
          <w:rFonts w:cstheme="minorHAnsi"/>
          <w:b/>
        </w:rPr>
      </w:pPr>
      <w:r w:rsidRPr="00BB6CCB">
        <w:rPr>
          <w:rFonts w:cstheme="minorHAnsi"/>
          <w:b/>
        </w:rPr>
        <w:t xml:space="preserve">Subject </w:t>
      </w:r>
    </w:p>
    <w:p w14:paraId="0A117AC7" w14:textId="22659699" w:rsidR="00FB0AB3" w:rsidRPr="00BB6CCB" w:rsidRDefault="00B472E5" w:rsidP="7B4CD061">
      <w:pPr>
        <w:pStyle w:val="NoSpacing"/>
        <w:rPr>
          <w:rFonts w:cstheme="minorHAnsi"/>
        </w:rPr>
      </w:pPr>
      <w:r w:rsidRPr="00BB6CCB">
        <w:rPr>
          <w:rFonts w:ascii="Segoe UI Symbol" w:hAnsi="Segoe UI Symbol" w:cs="Segoe UI Symbol"/>
        </w:rPr>
        <w:t>💪</w:t>
      </w:r>
      <w:r w:rsidR="00A16E60" w:rsidRPr="00BB6CCB">
        <w:rPr>
          <w:rFonts w:cstheme="minorHAnsi"/>
        </w:rPr>
        <w:t>Together, We C</w:t>
      </w:r>
      <w:r w:rsidR="00FB0AB3" w:rsidRPr="00BB6CCB">
        <w:rPr>
          <w:rFonts w:cstheme="minorHAnsi"/>
        </w:rPr>
        <w:t>a</w:t>
      </w:r>
      <w:r w:rsidR="00B12B42">
        <w:rPr>
          <w:rFonts w:cstheme="minorHAnsi"/>
        </w:rPr>
        <w:t>n</w:t>
      </w:r>
    </w:p>
    <w:p w14:paraId="1FE8BDF0" w14:textId="77777777" w:rsidR="00FB0AB3" w:rsidRPr="00BB6CCB" w:rsidRDefault="00FB0AB3" w:rsidP="7B4CD061">
      <w:pPr>
        <w:pStyle w:val="NoSpacing"/>
        <w:rPr>
          <w:rFonts w:cstheme="minorHAnsi"/>
        </w:rPr>
      </w:pPr>
    </w:p>
    <w:p w14:paraId="3793ABE9" w14:textId="77777777" w:rsidR="00FB0AB3" w:rsidRPr="00BB6CCB" w:rsidRDefault="00FB0AB3" w:rsidP="7B4CD061">
      <w:pPr>
        <w:pStyle w:val="NoSpacing"/>
        <w:rPr>
          <w:rFonts w:cstheme="minorHAnsi"/>
          <w:b/>
        </w:rPr>
      </w:pPr>
      <w:r w:rsidRPr="00BB6CCB">
        <w:rPr>
          <w:rFonts w:cstheme="minorHAnsi"/>
          <w:b/>
        </w:rPr>
        <w:t xml:space="preserve">Body </w:t>
      </w:r>
    </w:p>
    <w:p w14:paraId="4DEA72ED" w14:textId="26126338" w:rsidR="00FB0AB3" w:rsidRPr="00BB6CCB" w:rsidRDefault="00FB0AB3" w:rsidP="7B4CD061">
      <w:pPr>
        <w:pStyle w:val="NoSpacing"/>
        <w:rPr>
          <w:rFonts w:cstheme="minorHAnsi"/>
        </w:rPr>
      </w:pPr>
      <w:r w:rsidRPr="00BB6CCB">
        <w:rPr>
          <w:rFonts w:cstheme="minorHAnsi"/>
        </w:rPr>
        <w:t xml:space="preserve">Dear [WORKPLACE], </w:t>
      </w:r>
    </w:p>
    <w:p w14:paraId="7E492BC4" w14:textId="77777777" w:rsidR="00FB0AB3" w:rsidRPr="00BB6CCB" w:rsidRDefault="00FB0AB3" w:rsidP="7B4CD061">
      <w:pPr>
        <w:pStyle w:val="NoSpacing"/>
        <w:rPr>
          <w:rFonts w:cstheme="minorHAnsi"/>
        </w:rPr>
      </w:pPr>
    </w:p>
    <w:p w14:paraId="6D1602CA" w14:textId="637330D7" w:rsidR="00FB0AB3" w:rsidRPr="00BB6CCB" w:rsidRDefault="00FB0AB3" w:rsidP="7B4CD061">
      <w:pPr>
        <w:pStyle w:val="NoSpacing"/>
        <w:rPr>
          <w:rFonts w:cstheme="minorHAnsi"/>
        </w:rPr>
      </w:pPr>
      <w:r w:rsidRPr="00BB6CCB">
        <w:rPr>
          <w:rFonts w:cstheme="minorHAnsi"/>
        </w:rPr>
        <w:t xml:space="preserve">Our world looks different than anyone imagined a few years ago. Whether it’s because of Hurricane Ida, COVID’s ongoing economic impact, or inflation – it’s a challenging time. </w:t>
      </w:r>
    </w:p>
    <w:p w14:paraId="4520C5C3" w14:textId="77777777" w:rsidR="00FB0AB3" w:rsidRPr="00BB6CCB" w:rsidRDefault="00FB0AB3" w:rsidP="7B4CD061">
      <w:pPr>
        <w:pStyle w:val="NoSpacing"/>
        <w:rPr>
          <w:rFonts w:cstheme="minorHAnsi"/>
        </w:rPr>
      </w:pPr>
    </w:p>
    <w:p w14:paraId="28D7636A" w14:textId="7A965F6B" w:rsidR="00FB0AB3" w:rsidRPr="00BB6CCB" w:rsidRDefault="00FB0AB3" w:rsidP="7B4CD061">
      <w:pPr>
        <w:pStyle w:val="NoSpacing"/>
        <w:rPr>
          <w:rFonts w:cstheme="minorHAnsi"/>
        </w:rPr>
      </w:pPr>
      <w:r w:rsidRPr="00BB6CCB">
        <w:rPr>
          <w:rFonts w:cstheme="minorHAnsi"/>
        </w:rPr>
        <w:t xml:space="preserve">It’s no exaggeration to say that the most vulnerable are struggling more than ever. </w:t>
      </w:r>
    </w:p>
    <w:p w14:paraId="256AAB46" w14:textId="77777777" w:rsidR="00FB0AB3" w:rsidRPr="00BB6CCB" w:rsidRDefault="00FB0AB3" w:rsidP="7B4CD061">
      <w:pPr>
        <w:pStyle w:val="NoSpacing"/>
        <w:rPr>
          <w:rFonts w:cstheme="minorHAnsi"/>
        </w:rPr>
      </w:pPr>
    </w:p>
    <w:p w14:paraId="1A0045DA" w14:textId="5A9D7538" w:rsidR="00FB0AB3" w:rsidRPr="00BB6CCB" w:rsidRDefault="00FB0AB3" w:rsidP="7B4CD061">
      <w:pPr>
        <w:pStyle w:val="NoSpacing"/>
        <w:rPr>
          <w:rFonts w:cstheme="minorHAnsi"/>
          <w:b/>
        </w:rPr>
      </w:pPr>
      <w:r w:rsidRPr="00BB6CCB">
        <w:rPr>
          <w:rFonts w:cstheme="minorHAnsi"/>
          <w:b/>
        </w:rPr>
        <w:t>United Way is stepping up to respond, as we always do. We’re helping people deal with immediate needs</w:t>
      </w:r>
      <w:r w:rsidR="00B12B42">
        <w:rPr>
          <w:rFonts w:cstheme="minorHAnsi"/>
          <w:b/>
        </w:rPr>
        <w:t xml:space="preserve"> and</w:t>
      </w:r>
      <w:r w:rsidRPr="00BB6CCB">
        <w:rPr>
          <w:rFonts w:cstheme="minorHAnsi"/>
          <w:b/>
        </w:rPr>
        <w:t xml:space="preserve"> helping com</w:t>
      </w:r>
      <w:r w:rsidR="00B12B42">
        <w:rPr>
          <w:rFonts w:cstheme="minorHAnsi"/>
          <w:b/>
        </w:rPr>
        <w:t>munities recover</w:t>
      </w:r>
      <w:r w:rsidRPr="00BB6CCB">
        <w:rPr>
          <w:rFonts w:cstheme="minorHAnsi"/>
          <w:b/>
        </w:rPr>
        <w:t xml:space="preserve"> and rebuild. </w:t>
      </w:r>
    </w:p>
    <w:p w14:paraId="51188FFF" w14:textId="77777777" w:rsidR="00FB0AB3" w:rsidRPr="00BB6CCB" w:rsidRDefault="00FB0AB3" w:rsidP="7B4CD061">
      <w:pPr>
        <w:pStyle w:val="NoSpacing"/>
        <w:rPr>
          <w:rFonts w:cstheme="minorHAnsi"/>
        </w:rPr>
      </w:pPr>
    </w:p>
    <w:p w14:paraId="7C9B2DC6" w14:textId="2A95B63E" w:rsidR="00FB0AB3" w:rsidRPr="00BB6CCB" w:rsidRDefault="00FB0AB3" w:rsidP="7B4CD061">
      <w:pPr>
        <w:pStyle w:val="NoSpacing"/>
        <w:rPr>
          <w:rFonts w:cstheme="minorHAnsi"/>
        </w:rPr>
      </w:pPr>
      <w:r w:rsidRPr="00BB6CCB">
        <w:rPr>
          <w:rFonts w:cstheme="minorHAnsi"/>
        </w:rPr>
        <w:t xml:space="preserve">We envision a strong, resilient Southeast Louisiana where everyone can thrive. But we have so much more to do. </w:t>
      </w:r>
    </w:p>
    <w:p w14:paraId="5F2B5B3E" w14:textId="1D584E57" w:rsidR="00FB0AB3" w:rsidRPr="00BB6CCB" w:rsidRDefault="00FB0AB3" w:rsidP="7B4CD061">
      <w:pPr>
        <w:pStyle w:val="NoSpacing"/>
        <w:rPr>
          <w:rFonts w:cstheme="minorHAnsi"/>
        </w:rPr>
      </w:pPr>
    </w:p>
    <w:p w14:paraId="34687288" w14:textId="7467C7E2" w:rsidR="00FB0AB3" w:rsidRPr="00BB6CCB" w:rsidRDefault="00FB0AB3" w:rsidP="00FB0AB3">
      <w:pPr>
        <w:spacing w:after="0"/>
        <w:rPr>
          <w:rFonts w:cstheme="minorHAnsi"/>
        </w:rPr>
      </w:pPr>
      <w:r w:rsidRPr="00BB6CCB">
        <w:rPr>
          <w:rFonts w:cstheme="minorHAnsi"/>
        </w:rPr>
        <w:t xml:space="preserve">Join [WORKPLACE] in supporting </w:t>
      </w:r>
      <w:hyperlink r:id="rId14">
        <w:r w:rsidRPr="00BB6CCB">
          <w:rPr>
            <w:rStyle w:val="Hyperlink"/>
            <w:rFonts w:cstheme="minorHAnsi"/>
          </w:rPr>
          <w:t>United Way of Southeast Louisiana</w:t>
        </w:r>
      </w:hyperlink>
      <w:r w:rsidRPr="00BB6CCB">
        <w:rPr>
          <w:rFonts w:cstheme="minorHAnsi"/>
          <w:b/>
          <w:bCs/>
        </w:rPr>
        <w:t xml:space="preserve"> </w:t>
      </w:r>
      <w:r w:rsidRPr="00BB6CCB">
        <w:rPr>
          <w:rFonts w:cstheme="minorHAnsi"/>
          <w:bCs/>
        </w:rPr>
        <w:t xml:space="preserve">[CAMPAIGN SCHEDULE] by </w:t>
      </w:r>
      <w:r w:rsidR="00B12B42">
        <w:rPr>
          <w:rFonts w:cstheme="minorHAnsi"/>
          <w:bCs/>
        </w:rPr>
        <w:t>contributing</w:t>
      </w:r>
      <w:r w:rsidRPr="00BB6CCB">
        <w:rPr>
          <w:rFonts w:cstheme="minorHAnsi"/>
          <w:bCs/>
        </w:rPr>
        <w:t xml:space="preserve"> today. </w:t>
      </w:r>
      <w:r w:rsidRPr="00BB6CCB">
        <w:rPr>
          <w:rFonts w:cstheme="minorHAnsi"/>
        </w:rPr>
        <w:t xml:space="preserve">Payroll deductions for this campaign will begin in [MONTH, YEAR]. Giving is easy – you can sign up for [WEEKLY, BI-WEEKLY, MONTHLY] payroll deductions or </w:t>
      </w:r>
      <w:r w:rsidR="00B12B42">
        <w:rPr>
          <w:rFonts w:cstheme="minorHAnsi"/>
        </w:rPr>
        <w:t>make</w:t>
      </w:r>
      <w:r w:rsidRPr="00BB6CCB">
        <w:rPr>
          <w:rFonts w:cstheme="minorHAnsi"/>
        </w:rPr>
        <w:t xml:space="preserve"> a one-time contribution.</w:t>
      </w:r>
    </w:p>
    <w:p w14:paraId="25FEAD6A" w14:textId="77777777" w:rsidR="00FB0AB3" w:rsidRPr="00BB6CCB" w:rsidRDefault="00FB0AB3" w:rsidP="00FB0AB3">
      <w:pPr>
        <w:pStyle w:val="NoSpacing"/>
        <w:rPr>
          <w:rFonts w:cstheme="minorHAnsi"/>
        </w:rPr>
      </w:pPr>
    </w:p>
    <w:p w14:paraId="364F8577" w14:textId="77777777" w:rsidR="00FB0AB3" w:rsidRPr="00BB6CCB" w:rsidRDefault="00FB0AB3" w:rsidP="00FB0AB3">
      <w:pPr>
        <w:spacing w:after="0" w:line="252" w:lineRule="auto"/>
        <w:rPr>
          <w:rFonts w:cstheme="minorHAnsi"/>
        </w:rPr>
      </w:pPr>
      <w:r w:rsidRPr="00BB6CCB">
        <w:rPr>
          <w:rFonts w:cstheme="minorHAnsi"/>
        </w:rPr>
        <w:t>[INSERT SPECIFIC CAMPAIGN GIVING INSTRUCTIONS]</w:t>
      </w:r>
    </w:p>
    <w:p w14:paraId="4829BB19" w14:textId="77777777" w:rsidR="00FB0AB3" w:rsidRPr="00BB6CCB" w:rsidRDefault="00FB0AB3" w:rsidP="7B4CD061">
      <w:pPr>
        <w:pStyle w:val="NoSpacing"/>
        <w:rPr>
          <w:rFonts w:cstheme="minorHAnsi"/>
        </w:rPr>
      </w:pPr>
    </w:p>
    <w:p w14:paraId="78D97716" w14:textId="4C6C2DA6" w:rsidR="00FB0AB3" w:rsidRPr="00BB6CCB" w:rsidRDefault="00FB0AB3" w:rsidP="7B4CD061">
      <w:pPr>
        <w:pStyle w:val="NoSpacing"/>
        <w:rPr>
          <w:rFonts w:cstheme="minorHAnsi"/>
        </w:rPr>
      </w:pPr>
      <w:r w:rsidRPr="00BB6CCB">
        <w:rPr>
          <w:rFonts w:cstheme="minorHAnsi"/>
        </w:rPr>
        <w:t xml:space="preserve">Together, we can make a difference right here at home and make life better for those who need help the most right now. Join us today. </w:t>
      </w:r>
    </w:p>
    <w:p w14:paraId="3D852C3C" w14:textId="38FECD31" w:rsidR="00FB0AB3" w:rsidRPr="00BB6CCB" w:rsidRDefault="00FB0AB3" w:rsidP="7B4CD061">
      <w:pPr>
        <w:pStyle w:val="NoSpacing"/>
        <w:rPr>
          <w:rFonts w:cstheme="minorHAnsi"/>
        </w:rPr>
      </w:pPr>
    </w:p>
    <w:p w14:paraId="2212B103" w14:textId="1EBFA701" w:rsidR="00FB0AB3" w:rsidRPr="00BB6CCB" w:rsidRDefault="00FB0AB3" w:rsidP="7B4CD061">
      <w:pPr>
        <w:pStyle w:val="NoSpacing"/>
        <w:rPr>
          <w:rFonts w:cstheme="minorHAnsi"/>
        </w:rPr>
      </w:pPr>
      <w:r w:rsidRPr="00BB6CCB">
        <w:rPr>
          <w:rFonts w:cstheme="minorHAnsi"/>
        </w:rPr>
        <w:t xml:space="preserve">Living United, </w:t>
      </w:r>
    </w:p>
    <w:p w14:paraId="3976A309" w14:textId="175969A9" w:rsidR="00FB0AB3" w:rsidRPr="00BB6CCB" w:rsidRDefault="00FB0AB3" w:rsidP="7B4CD061">
      <w:pPr>
        <w:pStyle w:val="NoSpacing"/>
        <w:rPr>
          <w:rFonts w:cstheme="minorHAnsi"/>
        </w:rPr>
      </w:pPr>
    </w:p>
    <w:p w14:paraId="5C37469E" w14:textId="4F9D0D83" w:rsidR="00FB0AB3" w:rsidRPr="00BB6CCB" w:rsidRDefault="00FB0AB3" w:rsidP="7B4CD061">
      <w:pPr>
        <w:pStyle w:val="NoSpacing"/>
        <w:rPr>
          <w:rFonts w:cstheme="minorHAnsi"/>
        </w:rPr>
      </w:pPr>
    </w:p>
    <w:p w14:paraId="571C4CEE" w14:textId="73C02757" w:rsidR="00FB0AB3" w:rsidRPr="00BB6CCB" w:rsidRDefault="00FB0AB3" w:rsidP="7B4CD061">
      <w:pPr>
        <w:pStyle w:val="NoSpacing"/>
        <w:rPr>
          <w:rFonts w:cstheme="minorHAnsi"/>
        </w:rPr>
      </w:pPr>
    </w:p>
    <w:p w14:paraId="2DB22F7D" w14:textId="085E751A" w:rsidR="00FB0AB3" w:rsidRPr="00BB6CCB" w:rsidRDefault="00A16E60" w:rsidP="7B4CD061">
      <w:pPr>
        <w:pStyle w:val="NoSpacing"/>
        <w:rPr>
          <w:rFonts w:cstheme="minorHAnsi"/>
        </w:rPr>
      </w:pPr>
      <w:r w:rsidRPr="00BB6CCB">
        <w:rPr>
          <w:rFonts w:cstheme="minorHAnsi"/>
          <w:b/>
        </w:rPr>
        <w:t>Subject</w:t>
      </w:r>
    </w:p>
    <w:p w14:paraId="2ABF2889" w14:textId="1D7052EE" w:rsidR="00A16E60" w:rsidRPr="00BB6CCB" w:rsidRDefault="00B472E5" w:rsidP="7B4CD061">
      <w:pPr>
        <w:pStyle w:val="NoSpacing"/>
        <w:rPr>
          <w:rFonts w:cstheme="minorHAnsi"/>
        </w:rPr>
      </w:pPr>
      <w:r w:rsidRPr="00BB6CCB">
        <w:rPr>
          <w:rFonts w:ascii="Cambria Math" w:hAnsi="Cambria Math" w:cs="Cambria Math"/>
        </w:rPr>
        <w:t>⌛</w:t>
      </w:r>
      <w:r w:rsidR="00A16E60" w:rsidRPr="00BB6CCB">
        <w:rPr>
          <w:rFonts w:cstheme="minorHAnsi"/>
        </w:rPr>
        <w:t>LAST CHANCE to Prove that Together, We Can!</w:t>
      </w:r>
    </w:p>
    <w:p w14:paraId="2F17D380" w14:textId="401994AA" w:rsidR="00A16E60" w:rsidRPr="00BB6CCB" w:rsidRDefault="00A16E60" w:rsidP="7B4CD061">
      <w:pPr>
        <w:pStyle w:val="NoSpacing"/>
        <w:rPr>
          <w:rFonts w:cstheme="minorHAnsi"/>
        </w:rPr>
      </w:pPr>
    </w:p>
    <w:p w14:paraId="30691C52" w14:textId="1023A0C2" w:rsidR="00A16E60" w:rsidRPr="00BB6CCB" w:rsidRDefault="00A16E60" w:rsidP="7B4CD061">
      <w:pPr>
        <w:pStyle w:val="NoSpacing"/>
        <w:rPr>
          <w:rFonts w:cstheme="minorHAnsi"/>
        </w:rPr>
      </w:pPr>
      <w:r w:rsidRPr="00BB6CCB">
        <w:rPr>
          <w:rFonts w:cstheme="minorHAnsi"/>
          <w:b/>
        </w:rPr>
        <w:t>Body</w:t>
      </w:r>
    </w:p>
    <w:p w14:paraId="41DAEFEB" w14:textId="49B541E6" w:rsidR="00A16E60" w:rsidRPr="00BB6CCB" w:rsidRDefault="00A16E60" w:rsidP="7B4CD061">
      <w:pPr>
        <w:pStyle w:val="NoSpacing"/>
        <w:rPr>
          <w:rFonts w:cstheme="minorHAnsi"/>
        </w:rPr>
      </w:pPr>
      <w:r w:rsidRPr="00BB6CCB">
        <w:rPr>
          <w:rFonts w:cstheme="minorHAnsi"/>
        </w:rPr>
        <w:t>[WORKPLACE] Team-</w:t>
      </w:r>
    </w:p>
    <w:p w14:paraId="49ADE04F" w14:textId="2E830E24" w:rsidR="00A16E60" w:rsidRPr="00BB6CCB" w:rsidRDefault="00A16E60" w:rsidP="7B4CD061">
      <w:pPr>
        <w:pStyle w:val="NoSpacing"/>
        <w:rPr>
          <w:rFonts w:cstheme="minorHAnsi"/>
        </w:rPr>
      </w:pPr>
    </w:p>
    <w:p w14:paraId="74C253F1" w14:textId="04686EA6" w:rsidR="00A16E60" w:rsidRPr="00BB6CCB" w:rsidRDefault="00B12B42" w:rsidP="7B4CD061">
      <w:pPr>
        <w:pStyle w:val="NoSpacing"/>
        <w:rPr>
          <w:rFonts w:cstheme="minorHAnsi"/>
          <w:b/>
        </w:rPr>
      </w:pPr>
      <w:r>
        <w:rPr>
          <w:rFonts w:cstheme="minorHAnsi"/>
          <w:b/>
        </w:rPr>
        <w:t>Only [X] days are</w:t>
      </w:r>
      <w:r w:rsidR="00A16E60" w:rsidRPr="00BB6CCB">
        <w:rPr>
          <w:rFonts w:cstheme="minorHAnsi"/>
          <w:b/>
        </w:rPr>
        <w:t xml:space="preserve"> left to invest in your community through our United Way Campaign. </w:t>
      </w:r>
    </w:p>
    <w:p w14:paraId="465E6C0F" w14:textId="2F644495" w:rsidR="00A16E60" w:rsidRPr="00BB6CCB" w:rsidRDefault="00A16E60" w:rsidP="7B4CD061">
      <w:pPr>
        <w:pStyle w:val="NoSpacing"/>
        <w:rPr>
          <w:rFonts w:cstheme="minorHAnsi"/>
        </w:rPr>
      </w:pPr>
    </w:p>
    <w:p w14:paraId="34A7C665" w14:textId="1AE629DC" w:rsidR="00A16E60" w:rsidRPr="00BB6CCB" w:rsidRDefault="00A16E60" w:rsidP="00A16E60">
      <w:pPr>
        <w:pStyle w:val="NoSpacing"/>
        <w:rPr>
          <w:rFonts w:cstheme="minorHAnsi"/>
        </w:rPr>
      </w:pPr>
      <w:r w:rsidRPr="00BB6CCB">
        <w:rPr>
          <w:rFonts w:cstheme="minorHAnsi"/>
        </w:rPr>
        <w:t xml:space="preserve">Here in Southeast Louisiana, </w:t>
      </w:r>
      <w:hyperlink r:id="rId15" w:history="1">
        <w:r w:rsidR="00B472E5" w:rsidRPr="00BB6CCB">
          <w:rPr>
            <w:rStyle w:val="Hyperlink"/>
            <w:rFonts w:cstheme="minorHAnsi"/>
          </w:rPr>
          <w:t>United Way of Southeast Louisiana</w:t>
        </w:r>
      </w:hyperlink>
      <w:r w:rsidRPr="00BB6CCB">
        <w:rPr>
          <w:rFonts w:cstheme="minorHAnsi"/>
        </w:rPr>
        <w:t xml:space="preserve"> take</w:t>
      </w:r>
      <w:r w:rsidR="00B472E5" w:rsidRPr="00BB6CCB">
        <w:rPr>
          <w:rFonts w:cstheme="minorHAnsi"/>
        </w:rPr>
        <w:t>s</w:t>
      </w:r>
      <w:r w:rsidRPr="00BB6CCB">
        <w:rPr>
          <w:rFonts w:cstheme="minorHAnsi"/>
        </w:rPr>
        <w:t xml:space="preserve"> community-building seriously. We help people invest in local solutions, bringing people together to make life better </w:t>
      </w:r>
      <w:r w:rsidR="00B472E5" w:rsidRPr="00BB6CCB">
        <w:rPr>
          <w:rFonts w:cstheme="minorHAnsi"/>
        </w:rPr>
        <w:t>for us all</w:t>
      </w:r>
      <w:r w:rsidRPr="00BB6CCB">
        <w:rPr>
          <w:rFonts w:cstheme="minorHAnsi"/>
        </w:rPr>
        <w:t>.</w:t>
      </w:r>
    </w:p>
    <w:p w14:paraId="16BF67AA" w14:textId="47F8AE0A" w:rsidR="00A16E60" w:rsidRPr="00BB6CCB" w:rsidRDefault="00A16E60" w:rsidP="00A16E60">
      <w:pPr>
        <w:pStyle w:val="NoSpacing"/>
        <w:rPr>
          <w:rFonts w:cstheme="minorHAnsi"/>
        </w:rPr>
      </w:pPr>
    </w:p>
    <w:p w14:paraId="65E79890" w14:textId="77777777" w:rsidR="00B472E5" w:rsidRPr="00BB6CCB" w:rsidRDefault="00A16E60" w:rsidP="00A16E60">
      <w:pPr>
        <w:pStyle w:val="NoSpacing"/>
        <w:rPr>
          <w:rFonts w:cstheme="minorHAnsi"/>
        </w:rPr>
      </w:pPr>
      <w:r w:rsidRPr="00BB6CCB">
        <w:rPr>
          <w:rFonts w:cstheme="minorHAnsi"/>
          <w:b/>
        </w:rPr>
        <w:t>What connects us</w:t>
      </w:r>
      <w:r w:rsidR="00B472E5" w:rsidRPr="00BB6CCB">
        <w:rPr>
          <w:rFonts w:cstheme="minorHAnsi"/>
          <w:b/>
        </w:rPr>
        <w:t>?</w:t>
      </w:r>
      <w:r w:rsidR="00B472E5" w:rsidRPr="00BB6CCB">
        <w:rPr>
          <w:rFonts w:cstheme="minorHAnsi"/>
        </w:rPr>
        <w:t xml:space="preserve"> A deep belief that people at [WORKPLACE] want to help each other and an </w:t>
      </w:r>
      <w:r w:rsidRPr="00BB6CCB">
        <w:rPr>
          <w:rFonts w:cstheme="minorHAnsi"/>
        </w:rPr>
        <w:t>intuitive understanding that education, financial stability, and health are the cornerstones of a good</w:t>
      </w:r>
      <w:r w:rsidR="00B472E5" w:rsidRPr="00BB6CCB">
        <w:rPr>
          <w:rFonts w:cstheme="minorHAnsi"/>
        </w:rPr>
        <w:t xml:space="preserve"> </w:t>
      </w:r>
      <w:r w:rsidRPr="00BB6CCB">
        <w:rPr>
          <w:rFonts w:cstheme="minorHAnsi"/>
        </w:rPr>
        <w:t>life.</w:t>
      </w:r>
    </w:p>
    <w:p w14:paraId="7DF05E8C" w14:textId="77777777" w:rsidR="00B472E5" w:rsidRPr="00BB6CCB" w:rsidRDefault="00B472E5" w:rsidP="00A16E60">
      <w:pPr>
        <w:pStyle w:val="NoSpacing"/>
        <w:rPr>
          <w:rFonts w:cstheme="minorHAnsi"/>
        </w:rPr>
      </w:pPr>
    </w:p>
    <w:p w14:paraId="029444DE" w14:textId="4761E95C" w:rsidR="00B472E5" w:rsidRPr="00BB6CCB" w:rsidRDefault="00A16E60" w:rsidP="00A16E60">
      <w:pPr>
        <w:pStyle w:val="NoSpacing"/>
        <w:rPr>
          <w:rFonts w:cstheme="minorHAnsi"/>
        </w:rPr>
      </w:pPr>
      <w:r w:rsidRPr="00BB6CCB">
        <w:rPr>
          <w:rFonts w:cstheme="minorHAnsi"/>
        </w:rPr>
        <w:t>If we improve those foundatio</w:t>
      </w:r>
      <w:r w:rsidR="00B472E5" w:rsidRPr="00BB6CCB">
        <w:rPr>
          <w:rFonts w:cstheme="minorHAnsi"/>
        </w:rPr>
        <w:t>ns together, we can build a stronger, more equitable Southeast Louisiana for everyone</w:t>
      </w:r>
      <w:r w:rsidRPr="00BB6CCB">
        <w:rPr>
          <w:rFonts w:cstheme="minorHAnsi"/>
        </w:rPr>
        <w:t>.</w:t>
      </w:r>
      <w:r w:rsidR="00B472E5" w:rsidRPr="00BB6CCB">
        <w:rPr>
          <w:rFonts w:cstheme="minorHAnsi"/>
        </w:rPr>
        <w:t xml:space="preserve"> But we can’t do it alone.</w:t>
      </w:r>
    </w:p>
    <w:p w14:paraId="0AD45C37" w14:textId="0FE2616E" w:rsidR="00B472E5" w:rsidRPr="00BB6CCB" w:rsidRDefault="00B472E5" w:rsidP="00A16E60">
      <w:pPr>
        <w:pStyle w:val="NoSpacing"/>
        <w:rPr>
          <w:rFonts w:cstheme="minorHAnsi"/>
        </w:rPr>
      </w:pPr>
    </w:p>
    <w:p w14:paraId="338CE839" w14:textId="5AA37A28" w:rsidR="00B472E5" w:rsidRPr="00BB6CCB" w:rsidRDefault="00B472E5" w:rsidP="00B472E5">
      <w:pPr>
        <w:pStyle w:val="NoSpacing"/>
        <w:rPr>
          <w:rFonts w:cstheme="minorHAnsi"/>
        </w:rPr>
      </w:pPr>
      <w:r w:rsidRPr="00BB6CCB">
        <w:rPr>
          <w:rFonts w:cstheme="minorHAnsi"/>
        </w:rPr>
        <w:t>If you haven’t already, be sure to make your pledge by [DATE]</w:t>
      </w:r>
      <w:r w:rsidR="00B12B42">
        <w:rPr>
          <w:rFonts w:cstheme="minorHAnsi"/>
        </w:rPr>
        <w:t>.</w:t>
      </w:r>
      <w:r w:rsidRPr="00BB6CCB">
        <w:rPr>
          <w:rFonts w:cstheme="minorHAnsi"/>
        </w:rPr>
        <w:t xml:space="preserve"> Here’s how. </w:t>
      </w:r>
    </w:p>
    <w:p w14:paraId="3EFEEBE3" w14:textId="77777777" w:rsidR="00B472E5" w:rsidRPr="00BB6CCB" w:rsidRDefault="00B472E5" w:rsidP="00B472E5">
      <w:pPr>
        <w:pStyle w:val="NoSpacing"/>
        <w:rPr>
          <w:rFonts w:cstheme="minorHAnsi"/>
        </w:rPr>
      </w:pPr>
    </w:p>
    <w:p w14:paraId="6C2F0483" w14:textId="77777777" w:rsidR="00B472E5" w:rsidRPr="00BB6CCB" w:rsidRDefault="00B472E5" w:rsidP="00B472E5">
      <w:pPr>
        <w:spacing w:after="0" w:line="252" w:lineRule="auto"/>
        <w:rPr>
          <w:rFonts w:cstheme="minorHAnsi"/>
        </w:rPr>
      </w:pPr>
      <w:r w:rsidRPr="00BB6CCB">
        <w:rPr>
          <w:rFonts w:cstheme="minorHAnsi"/>
        </w:rPr>
        <w:t>[INSERT SPECIFIC CAMPAIGN GIVING INSTRUCTIONS]</w:t>
      </w:r>
    </w:p>
    <w:p w14:paraId="7AC07C51" w14:textId="77777777" w:rsidR="00B472E5" w:rsidRPr="00BB6CCB" w:rsidRDefault="00B472E5" w:rsidP="00A16E60">
      <w:pPr>
        <w:pStyle w:val="NoSpacing"/>
        <w:rPr>
          <w:rFonts w:cstheme="minorHAnsi"/>
        </w:rPr>
      </w:pPr>
    </w:p>
    <w:p w14:paraId="5EED6F02" w14:textId="16B7E081" w:rsidR="00B472E5" w:rsidRPr="00BB6CCB" w:rsidRDefault="00B472E5" w:rsidP="00B472E5">
      <w:pPr>
        <w:pStyle w:val="NoSpacing"/>
        <w:rPr>
          <w:rFonts w:cstheme="minorHAnsi"/>
        </w:rPr>
      </w:pPr>
      <w:r w:rsidRPr="00BB6CCB">
        <w:rPr>
          <w:rFonts w:cstheme="minorHAnsi"/>
        </w:rPr>
        <w:t>Together, we can build a stronger community and a better future for our children. Together, we can</w:t>
      </w:r>
    </w:p>
    <w:p w14:paraId="67605A60" w14:textId="55C879B7" w:rsidR="00B472E5" w:rsidRPr="00BB6CCB" w:rsidRDefault="00B472E5" w:rsidP="00B472E5">
      <w:pPr>
        <w:pStyle w:val="NoSpacing"/>
        <w:rPr>
          <w:rFonts w:cstheme="minorHAnsi"/>
        </w:rPr>
      </w:pPr>
      <w:r w:rsidRPr="00BB6CCB">
        <w:rPr>
          <w:rFonts w:cstheme="minorHAnsi"/>
        </w:rPr>
        <w:t>LIVE UNITED.</w:t>
      </w:r>
    </w:p>
    <w:p w14:paraId="705EB84C" w14:textId="77777777" w:rsidR="00B472E5" w:rsidRPr="00BB6CCB" w:rsidRDefault="00B472E5" w:rsidP="00A16E60">
      <w:pPr>
        <w:pStyle w:val="NoSpacing"/>
        <w:rPr>
          <w:rFonts w:cstheme="minorHAnsi"/>
        </w:rPr>
      </w:pPr>
    </w:p>
    <w:p w14:paraId="5ABC1A0C" w14:textId="5485113F" w:rsidR="00B472E5" w:rsidRPr="00BB6CCB" w:rsidRDefault="00B472E5" w:rsidP="00A16E60">
      <w:pPr>
        <w:pStyle w:val="NoSpacing"/>
        <w:rPr>
          <w:rFonts w:cstheme="minorHAnsi"/>
        </w:rPr>
      </w:pPr>
      <w:r w:rsidRPr="00BB6CCB">
        <w:rPr>
          <w:rFonts w:cstheme="minorHAnsi"/>
        </w:rPr>
        <w:t>Sincerely,</w:t>
      </w:r>
    </w:p>
    <w:p w14:paraId="0FF38896" w14:textId="0CCBAF26" w:rsidR="00B472E5" w:rsidRPr="00BB6CCB" w:rsidRDefault="00B472E5" w:rsidP="00A16E60">
      <w:pPr>
        <w:pStyle w:val="NoSpacing"/>
        <w:rPr>
          <w:rFonts w:cstheme="minorHAnsi"/>
        </w:rPr>
      </w:pPr>
    </w:p>
    <w:p w14:paraId="7D0AF14F" w14:textId="27D85FDB" w:rsidR="00B472E5" w:rsidRPr="00BB6CCB" w:rsidRDefault="00B472E5" w:rsidP="00A16E60">
      <w:pPr>
        <w:pStyle w:val="NoSpacing"/>
        <w:rPr>
          <w:rFonts w:cstheme="minorHAnsi"/>
        </w:rPr>
      </w:pPr>
    </w:p>
    <w:p w14:paraId="6DEEB190" w14:textId="1B24A99B" w:rsidR="00B472E5" w:rsidRPr="00BB6CCB" w:rsidRDefault="00B472E5" w:rsidP="00B472E5">
      <w:pPr>
        <w:pStyle w:val="NoSpacing"/>
        <w:rPr>
          <w:rFonts w:cstheme="minorHAnsi"/>
          <w:bCs/>
          <w:i/>
          <w:sz w:val="28"/>
          <w:lang w:val="en"/>
        </w:rPr>
      </w:pPr>
      <w:r w:rsidRPr="00BB6CCB">
        <w:rPr>
          <w:rFonts w:cstheme="minorHAnsi"/>
          <w:bCs/>
          <w:i/>
          <w:sz w:val="28"/>
          <w:lang w:val="en"/>
        </w:rPr>
        <w:t>THANK YOU EMAIL</w:t>
      </w:r>
    </w:p>
    <w:p w14:paraId="688B6716" w14:textId="46FEB7A5" w:rsidR="00B472E5" w:rsidRPr="00BB6CCB" w:rsidRDefault="00B472E5" w:rsidP="00B472E5">
      <w:pPr>
        <w:pStyle w:val="NoSpacing"/>
        <w:rPr>
          <w:rFonts w:cstheme="minorHAnsi"/>
          <w:bCs/>
          <w:i/>
          <w:sz w:val="28"/>
          <w:lang w:val="en"/>
        </w:rPr>
      </w:pPr>
    </w:p>
    <w:p w14:paraId="77020D0D" w14:textId="77777777" w:rsidR="00B472E5" w:rsidRPr="00BB6CCB" w:rsidRDefault="00B472E5" w:rsidP="00B472E5">
      <w:pPr>
        <w:pStyle w:val="NoSpacing"/>
        <w:rPr>
          <w:rFonts w:cstheme="minorHAnsi"/>
        </w:rPr>
      </w:pPr>
      <w:r w:rsidRPr="00BB6CCB">
        <w:rPr>
          <w:rFonts w:cstheme="minorHAnsi"/>
          <w:b/>
        </w:rPr>
        <w:t>Subject</w:t>
      </w:r>
    </w:p>
    <w:p w14:paraId="24BBB00C" w14:textId="76237F09" w:rsidR="00B472E5" w:rsidRPr="00BB6CCB" w:rsidRDefault="00B472E5" w:rsidP="00B472E5">
      <w:pPr>
        <w:pStyle w:val="NoSpacing"/>
        <w:rPr>
          <w:rFonts w:cstheme="minorHAnsi"/>
        </w:rPr>
      </w:pPr>
      <w:r w:rsidRPr="00BB6CCB">
        <w:rPr>
          <w:rFonts w:cstheme="minorHAnsi"/>
        </w:rPr>
        <w:t xml:space="preserve">THANK YOU for LIVING UNITED! </w:t>
      </w:r>
      <w:r w:rsidRPr="00BB6CCB">
        <w:rPr>
          <w:rFonts w:ascii="Segoe UI Symbol" w:hAnsi="Segoe UI Symbol" w:cs="Segoe UI Symbol"/>
        </w:rPr>
        <w:t>💙</w:t>
      </w:r>
    </w:p>
    <w:p w14:paraId="4F5D8DCE" w14:textId="77777777" w:rsidR="00B472E5" w:rsidRPr="00BB6CCB" w:rsidRDefault="00B472E5" w:rsidP="00B472E5">
      <w:pPr>
        <w:pStyle w:val="NoSpacing"/>
        <w:rPr>
          <w:rFonts w:cstheme="minorHAnsi"/>
        </w:rPr>
      </w:pPr>
    </w:p>
    <w:p w14:paraId="531602AF" w14:textId="77777777" w:rsidR="00B472E5" w:rsidRPr="00BB6CCB" w:rsidRDefault="00B472E5" w:rsidP="00B472E5">
      <w:pPr>
        <w:pStyle w:val="NoSpacing"/>
        <w:rPr>
          <w:rFonts w:cstheme="minorHAnsi"/>
        </w:rPr>
      </w:pPr>
      <w:r w:rsidRPr="00BB6CCB">
        <w:rPr>
          <w:rFonts w:cstheme="minorHAnsi"/>
          <w:b/>
        </w:rPr>
        <w:t>Body</w:t>
      </w:r>
    </w:p>
    <w:p w14:paraId="34D80A10" w14:textId="57B5222F" w:rsidR="00B472E5" w:rsidRPr="00BB6CCB" w:rsidRDefault="00B472E5" w:rsidP="00B472E5">
      <w:pPr>
        <w:pStyle w:val="NoSpacing"/>
        <w:rPr>
          <w:rFonts w:cstheme="minorHAnsi"/>
          <w:bCs/>
          <w:lang w:val="en"/>
        </w:rPr>
      </w:pPr>
      <w:r w:rsidRPr="00BB6CCB">
        <w:rPr>
          <w:rFonts w:cstheme="minorHAnsi"/>
          <w:bCs/>
          <w:lang w:val="en"/>
        </w:rPr>
        <w:t>Dear [WORKPLACE] Employees-</w:t>
      </w:r>
    </w:p>
    <w:p w14:paraId="5AED3A1E" w14:textId="59DB70F5" w:rsidR="00B472E5" w:rsidRPr="00BB6CCB" w:rsidRDefault="00B472E5" w:rsidP="00B472E5">
      <w:pPr>
        <w:pStyle w:val="NoSpacing"/>
        <w:rPr>
          <w:rFonts w:cstheme="minorHAnsi"/>
          <w:bCs/>
          <w:lang w:val="en"/>
        </w:rPr>
      </w:pPr>
    </w:p>
    <w:p w14:paraId="1F6EC1F3" w14:textId="389A3AEF" w:rsidR="00BB6CCB" w:rsidRDefault="00B472E5" w:rsidP="00BB6CCB">
      <w:pPr>
        <w:pStyle w:val="NoSpacing"/>
        <w:rPr>
          <w:rFonts w:cstheme="minorHAnsi"/>
          <w:bCs/>
          <w:lang w:val="en"/>
        </w:rPr>
      </w:pPr>
      <w:r w:rsidRPr="00BB6CCB">
        <w:rPr>
          <w:rFonts w:cstheme="minorHAnsi"/>
          <w:bCs/>
          <w:lang w:val="en"/>
        </w:rPr>
        <w:t xml:space="preserve">Thank you </w:t>
      </w:r>
      <w:r w:rsidR="00BB6CCB" w:rsidRPr="00BB6CCB">
        <w:rPr>
          <w:rFonts w:cstheme="minorHAnsi"/>
          <w:bCs/>
          <w:lang w:val="en"/>
        </w:rPr>
        <w:t xml:space="preserve">for joining United Way of Southeast Louisiana and [WORKPLACE]’s efforts to help our community recover and rebuild. </w:t>
      </w:r>
      <w:r w:rsidR="00BB6CCB" w:rsidRPr="00BB6CCB">
        <w:rPr>
          <w:rFonts w:cstheme="minorHAnsi"/>
          <w:b/>
          <w:bCs/>
          <w:lang w:val="en"/>
        </w:rPr>
        <w:t>Your generosity proves that together, we can make a difference right here at home.</w:t>
      </w:r>
      <w:r w:rsidR="00BB6CCB">
        <w:rPr>
          <w:rFonts w:cstheme="minorHAnsi"/>
          <w:bCs/>
          <w:lang w:val="en"/>
        </w:rPr>
        <w:t xml:space="preserve"> </w:t>
      </w:r>
    </w:p>
    <w:p w14:paraId="386E4807" w14:textId="77777777" w:rsidR="00BB6CCB" w:rsidRDefault="00BB6CCB" w:rsidP="00BB6CCB">
      <w:pPr>
        <w:pStyle w:val="NoSpacing"/>
        <w:rPr>
          <w:rFonts w:cstheme="minorHAnsi"/>
          <w:bCs/>
          <w:lang w:val="en"/>
        </w:rPr>
      </w:pPr>
    </w:p>
    <w:p w14:paraId="267F0E02" w14:textId="21309080" w:rsidR="00BB6CCB" w:rsidRDefault="00BB6CCB" w:rsidP="00BB6CCB">
      <w:pPr>
        <w:pStyle w:val="NoSpacing"/>
        <w:rPr>
          <w:rFonts w:cstheme="minorHAnsi"/>
          <w:bCs/>
          <w:lang w:val="en"/>
        </w:rPr>
      </w:pPr>
      <w:r w:rsidRPr="00BB6CCB">
        <w:rPr>
          <w:rFonts w:cstheme="minorHAnsi"/>
          <w:bCs/>
          <w:lang w:val="en"/>
        </w:rPr>
        <w:t>Because of supporters like you, w</w:t>
      </w:r>
      <w:r>
        <w:rPr>
          <w:rFonts w:cstheme="minorHAnsi"/>
          <w:bCs/>
          <w:lang w:val="en"/>
        </w:rPr>
        <w:t>e’re helping</w:t>
      </w:r>
      <w:r w:rsidRPr="00BB6CCB">
        <w:rPr>
          <w:rFonts w:cstheme="minorHAnsi"/>
          <w:bCs/>
          <w:lang w:val="en"/>
        </w:rPr>
        <w:t xml:space="preserve"> </w:t>
      </w:r>
      <w:r>
        <w:rPr>
          <w:rFonts w:cstheme="minorHAnsi"/>
          <w:bCs/>
          <w:lang w:val="en"/>
        </w:rPr>
        <w:t>tens of thousands of our most vulnerable neighbors have brighter tomorrows</w:t>
      </w:r>
      <w:r w:rsidR="00B12B42">
        <w:rPr>
          <w:rFonts w:cstheme="minorHAnsi"/>
          <w:bCs/>
          <w:lang w:val="en"/>
        </w:rPr>
        <w:t xml:space="preserve"> and</w:t>
      </w:r>
      <w:r w:rsidRPr="00BB6CCB">
        <w:rPr>
          <w:rFonts w:cstheme="minorHAnsi"/>
          <w:bCs/>
          <w:lang w:val="en"/>
        </w:rPr>
        <w:t xml:space="preserve"> making life better for</w:t>
      </w:r>
      <w:r>
        <w:rPr>
          <w:rFonts w:cstheme="minorHAnsi"/>
          <w:bCs/>
          <w:lang w:val="en"/>
        </w:rPr>
        <w:t xml:space="preserve"> everyone in Southeast Louisiana</w:t>
      </w:r>
      <w:r w:rsidRPr="00BB6CCB">
        <w:rPr>
          <w:rFonts w:cstheme="minorHAnsi"/>
          <w:bCs/>
          <w:lang w:val="en"/>
        </w:rPr>
        <w:t xml:space="preserve">. </w:t>
      </w:r>
    </w:p>
    <w:p w14:paraId="35534954" w14:textId="2813244A" w:rsidR="00BB6CCB" w:rsidRDefault="00BB6CCB" w:rsidP="00BB6CCB">
      <w:pPr>
        <w:pStyle w:val="NoSpacing"/>
        <w:rPr>
          <w:rFonts w:cstheme="minorHAnsi"/>
          <w:bCs/>
          <w:lang w:val="en"/>
        </w:rPr>
      </w:pPr>
    </w:p>
    <w:p w14:paraId="0C0AD831" w14:textId="53BD6FD9" w:rsidR="00BB6CCB" w:rsidRPr="00BB6CCB" w:rsidRDefault="00BB6CCB" w:rsidP="00BB6CCB">
      <w:pPr>
        <w:pStyle w:val="NoSpacing"/>
        <w:rPr>
          <w:rFonts w:cstheme="minorHAnsi"/>
          <w:bCs/>
          <w:lang w:val="en"/>
        </w:rPr>
      </w:pPr>
      <w:r w:rsidRPr="00BB6CCB">
        <w:rPr>
          <w:rFonts w:cstheme="minorHAnsi"/>
          <w:b/>
          <w:bCs/>
          <w:lang w:val="en"/>
        </w:rPr>
        <w:t xml:space="preserve">Don’t forget to </w:t>
      </w:r>
      <w:hyperlink r:id="rId16" w:history="1">
        <w:r w:rsidRPr="00BB6CCB">
          <w:rPr>
            <w:rStyle w:val="Hyperlink"/>
            <w:rFonts w:cstheme="minorHAnsi"/>
            <w:b/>
            <w:bCs/>
            <w:lang w:val="en"/>
          </w:rPr>
          <w:t>sign up for United Way’s e-news</w:t>
        </w:r>
      </w:hyperlink>
      <w:r>
        <w:rPr>
          <w:rFonts w:cstheme="minorHAnsi"/>
          <w:bCs/>
          <w:lang w:val="en"/>
        </w:rPr>
        <w:t xml:space="preserve"> to learn more about your donations at work in the community. </w:t>
      </w:r>
    </w:p>
    <w:p w14:paraId="32E22DA6" w14:textId="611F1703" w:rsidR="00B472E5" w:rsidRDefault="00B472E5" w:rsidP="00A16E60">
      <w:pPr>
        <w:pStyle w:val="NoSpacing"/>
        <w:rPr>
          <w:rFonts w:cstheme="minorHAnsi"/>
        </w:rPr>
      </w:pPr>
    </w:p>
    <w:p w14:paraId="00C2C84D" w14:textId="66BAE1B3" w:rsidR="00BB6CCB" w:rsidRDefault="00BB6CCB" w:rsidP="00BB6CCB">
      <w:pPr>
        <w:pStyle w:val="NoSpacing"/>
        <w:rPr>
          <w:rFonts w:cstheme="minorHAnsi"/>
        </w:rPr>
      </w:pPr>
      <w:r w:rsidRPr="00BB6CCB">
        <w:rPr>
          <w:rFonts w:cstheme="minorHAnsi"/>
        </w:rPr>
        <w:t xml:space="preserve">Thank you </w:t>
      </w:r>
      <w:r>
        <w:rPr>
          <w:rFonts w:cstheme="minorHAnsi"/>
        </w:rPr>
        <w:t xml:space="preserve">again </w:t>
      </w:r>
      <w:r w:rsidRPr="00BB6CCB">
        <w:rPr>
          <w:rFonts w:cstheme="minorHAnsi"/>
        </w:rPr>
        <w:t xml:space="preserve">for showing what a huge difference a </w:t>
      </w:r>
      <w:r>
        <w:rPr>
          <w:rFonts w:cstheme="minorHAnsi"/>
        </w:rPr>
        <w:t>workplace like [WORKPLACE]</w:t>
      </w:r>
      <w:r w:rsidR="00B12B42">
        <w:rPr>
          <w:rFonts w:cstheme="minorHAnsi"/>
        </w:rPr>
        <w:t xml:space="preserve"> can make in Southeast Louisiana</w:t>
      </w:r>
      <w:r w:rsidRPr="00BB6CCB">
        <w:rPr>
          <w:rFonts w:cstheme="minorHAnsi"/>
        </w:rPr>
        <w:t>.</w:t>
      </w:r>
    </w:p>
    <w:p w14:paraId="41586EFF" w14:textId="78A71682" w:rsidR="00BB6CCB" w:rsidRDefault="00BB6CCB" w:rsidP="00BB6CCB">
      <w:pPr>
        <w:pStyle w:val="NoSpacing"/>
        <w:rPr>
          <w:rFonts w:cstheme="minorHAnsi"/>
        </w:rPr>
      </w:pPr>
    </w:p>
    <w:p w14:paraId="3D176C51" w14:textId="0B6139F8" w:rsidR="00BB6CCB" w:rsidRPr="00BB6CCB" w:rsidRDefault="00BB6CCB" w:rsidP="00BB6CCB">
      <w:pPr>
        <w:pStyle w:val="NoSpacing"/>
        <w:rPr>
          <w:rFonts w:cstheme="minorHAnsi"/>
        </w:rPr>
      </w:pPr>
      <w:r>
        <w:rPr>
          <w:rFonts w:cstheme="minorHAnsi"/>
        </w:rPr>
        <w:t xml:space="preserve">Living United, </w:t>
      </w:r>
    </w:p>
    <w:sectPr w:rsidR="00BB6CCB" w:rsidRPr="00BB6CCB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98F13B" w14:textId="77777777" w:rsidR="001567B7" w:rsidRDefault="001567B7" w:rsidP="000E258C">
      <w:pPr>
        <w:spacing w:after="0" w:line="240" w:lineRule="auto"/>
      </w:pPr>
      <w:r>
        <w:separator/>
      </w:r>
    </w:p>
  </w:endnote>
  <w:endnote w:type="continuationSeparator" w:id="0">
    <w:p w14:paraId="5155A23C" w14:textId="77777777" w:rsidR="001567B7" w:rsidRDefault="001567B7" w:rsidP="000E25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25453E" w14:textId="77777777" w:rsidR="000E258C" w:rsidRDefault="000E25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3E2E14" w14:textId="77777777" w:rsidR="000E258C" w:rsidRDefault="000E258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D134F0" w14:textId="77777777" w:rsidR="000E258C" w:rsidRDefault="000E25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D51407" w14:textId="77777777" w:rsidR="001567B7" w:rsidRDefault="001567B7" w:rsidP="000E258C">
      <w:pPr>
        <w:spacing w:after="0" w:line="240" w:lineRule="auto"/>
      </w:pPr>
      <w:r>
        <w:separator/>
      </w:r>
    </w:p>
  </w:footnote>
  <w:footnote w:type="continuationSeparator" w:id="0">
    <w:p w14:paraId="10241F6A" w14:textId="77777777" w:rsidR="001567B7" w:rsidRDefault="001567B7" w:rsidP="000E25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CCFE2A" w14:textId="77777777" w:rsidR="000E258C" w:rsidRDefault="000E25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6F3F13" w14:textId="77777777" w:rsidR="000E258C" w:rsidRDefault="000E25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96D0AF" w14:textId="77777777" w:rsidR="000E258C" w:rsidRDefault="000E25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5339A0"/>
    <w:multiLevelType w:val="multilevel"/>
    <w:tmpl w:val="E2429A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BC26C2D"/>
    <w:multiLevelType w:val="hybridMultilevel"/>
    <w:tmpl w:val="40020B86"/>
    <w:lvl w:ilvl="0" w:tplc="85DAA55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CE2DCC"/>
    <w:multiLevelType w:val="hybridMultilevel"/>
    <w:tmpl w:val="54362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FA7FCE"/>
    <w:multiLevelType w:val="hybridMultilevel"/>
    <w:tmpl w:val="8F5C4734"/>
    <w:lvl w:ilvl="0" w:tplc="E35492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B246F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8C612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D454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BEAB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30698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0884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FE97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04EB8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934F15"/>
    <w:multiLevelType w:val="hybridMultilevel"/>
    <w:tmpl w:val="FCB0B754"/>
    <w:lvl w:ilvl="0" w:tplc="5A0ABDB2">
      <w:start w:val="20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210FF7"/>
    <w:multiLevelType w:val="hybridMultilevel"/>
    <w:tmpl w:val="41DC1BEC"/>
    <w:lvl w:ilvl="0" w:tplc="803AABD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368AF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9EC1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54BA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4207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E434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D08F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035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22C2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jcytTQzMDQ2tDBR0lEKTi0uzszPAykwrAUAruZc7iwAAAA="/>
  </w:docVars>
  <w:rsids>
    <w:rsidRoot w:val="001B1B89"/>
    <w:rsid w:val="000E258C"/>
    <w:rsid w:val="00112788"/>
    <w:rsid w:val="001567B7"/>
    <w:rsid w:val="001B1B89"/>
    <w:rsid w:val="001C267E"/>
    <w:rsid w:val="004850AD"/>
    <w:rsid w:val="004E2CF2"/>
    <w:rsid w:val="00596590"/>
    <w:rsid w:val="007F14CB"/>
    <w:rsid w:val="00937510"/>
    <w:rsid w:val="009C5F08"/>
    <w:rsid w:val="009F2A45"/>
    <w:rsid w:val="00A16E60"/>
    <w:rsid w:val="00A705EE"/>
    <w:rsid w:val="00B12B42"/>
    <w:rsid w:val="00B472E5"/>
    <w:rsid w:val="00BB6CCB"/>
    <w:rsid w:val="00BD486A"/>
    <w:rsid w:val="00C2616A"/>
    <w:rsid w:val="00E26A68"/>
    <w:rsid w:val="00FB0AB3"/>
    <w:rsid w:val="025175C2"/>
    <w:rsid w:val="043761EE"/>
    <w:rsid w:val="066B8443"/>
    <w:rsid w:val="10A39BE7"/>
    <w:rsid w:val="118D8F54"/>
    <w:rsid w:val="12377D25"/>
    <w:rsid w:val="131B912A"/>
    <w:rsid w:val="1819E167"/>
    <w:rsid w:val="181B62BD"/>
    <w:rsid w:val="1BFA5DC9"/>
    <w:rsid w:val="256221AA"/>
    <w:rsid w:val="262E47E9"/>
    <w:rsid w:val="28A65AEA"/>
    <w:rsid w:val="2C322686"/>
    <w:rsid w:val="32F52080"/>
    <w:rsid w:val="398A80CC"/>
    <w:rsid w:val="3A240ED0"/>
    <w:rsid w:val="3C77CF95"/>
    <w:rsid w:val="3CC2218E"/>
    <w:rsid w:val="4128639D"/>
    <w:rsid w:val="41CE9315"/>
    <w:rsid w:val="45106974"/>
    <w:rsid w:val="4B4A2764"/>
    <w:rsid w:val="50B8E344"/>
    <w:rsid w:val="537B7707"/>
    <w:rsid w:val="54222172"/>
    <w:rsid w:val="56E0DD57"/>
    <w:rsid w:val="588BDE9F"/>
    <w:rsid w:val="5A27AF00"/>
    <w:rsid w:val="5B97EE38"/>
    <w:rsid w:val="5CF58C87"/>
    <w:rsid w:val="6014CF0D"/>
    <w:rsid w:val="62261995"/>
    <w:rsid w:val="6D3EB158"/>
    <w:rsid w:val="6E4D2FBA"/>
    <w:rsid w:val="7A5B0D11"/>
    <w:rsid w:val="7AAC6FB3"/>
    <w:rsid w:val="7B4CD061"/>
    <w:rsid w:val="7DD2EA63"/>
    <w:rsid w:val="7DE41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C420B"/>
  <w15:chartTrackingRefBased/>
  <w15:docId w15:val="{CD3631D1-4D78-4228-B5AB-4C9F2D697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72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14CB"/>
    <w:pPr>
      <w:ind w:left="720"/>
      <w:contextualSpacing/>
    </w:pPr>
  </w:style>
  <w:style w:type="paragraph" w:styleId="NoSpacing">
    <w:name w:val="No Spacing"/>
    <w:uiPriority w:val="1"/>
    <w:qFormat/>
    <w:rsid w:val="007F14C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F14CB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16E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6E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6E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6E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6E6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6E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6E6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B6CC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25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258C"/>
  </w:style>
  <w:style w:type="paragraph" w:styleId="Footer">
    <w:name w:val="footer"/>
    <w:basedOn w:val="Normal"/>
    <w:link w:val="FooterChar"/>
    <w:uiPriority w:val="99"/>
    <w:unhideWhenUsed/>
    <w:rsid w:val="000E25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258C"/>
  </w:style>
  <w:style w:type="paragraph" w:styleId="Revision">
    <w:name w:val="Revision"/>
    <w:hidden/>
    <w:uiPriority w:val="99"/>
    <w:semiHidden/>
    <w:rsid w:val="004E2CF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169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3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78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0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3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9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34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nitedwaysela.org/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www.unitedwaysela.org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unitedwaysela.org/signup-updates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nitedwaysela.org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unitedwaysela.org/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nitedwaysela.org/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89E0F977C8954D983E726BB204C6F5" ma:contentTypeVersion="12" ma:contentTypeDescription="Create a new document." ma:contentTypeScope="" ma:versionID="0670163a05c1ff9cc6167b5658e5885f">
  <xsd:schema xmlns:xsd="http://www.w3.org/2001/XMLSchema" xmlns:xs="http://www.w3.org/2001/XMLSchema" xmlns:p="http://schemas.microsoft.com/office/2006/metadata/properties" xmlns:ns2="f160f0b3-9545-4776-9876-f2112edfd3f2" xmlns:ns3="36acf0ee-7fc4-4eb5-a999-b9ce92bfbc91" targetNamespace="http://schemas.microsoft.com/office/2006/metadata/properties" ma:root="true" ma:fieldsID="1ece44a435eabf668c2857a7ebeaaaf8" ns2:_="" ns3:_="">
    <xsd:import namespace="f160f0b3-9545-4776-9876-f2112edfd3f2"/>
    <xsd:import namespace="36acf0ee-7fc4-4eb5-a999-b9ce92bfbc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0f0b3-9545-4776-9876-f2112edfd3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acf0ee-7fc4-4eb5-a999-b9ce92bfbc9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6acf0ee-7fc4-4eb5-a999-b9ce92bfbc91">
      <UserInfo>
        <DisplayName>Kirby J. Nagle</DisplayName>
        <AccountId>17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6A6D0D-57D7-4BC5-8AF5-C0C9F0F5BA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6249A7-8E40-492F-A5A6-B52F61E89D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60f0b3-9545-4776-9876-f2112edfd3f2"/>
    <ds:schemaRef ds:uri="36acf0ee-7fc4-4eb5-a999-b9ce92bfbc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83C1CDF-90D6-4E15-9A2C-5A9B57E26D2E}">
  <ds:schemaRefs>
    <ds:schemaRef ds:uri="http://schemas.microsoft.com/office/2006/metadata/properties"/>
    <ds:schemaRef ds:uri="http://schemas.microsoft.com/office/infopath/2007/PartnerControls"/>
    <ds:schemaRef ds:uri="36acf0ee-7fc4-4eb5-a999-b9ce92bfbc91"/>
  </ds:schemaRefs>
</ds:datastoreItem>
</file>

<file path=customXml/itemProps4.xml><?xml version="1.0" encoding="utf-8"?>
<ds:datastoreItem xmlns:ds="http://schemas.openxmlformats.org/officeDocument/2006/customXml" ds:itemID="{846FB8A1-1AD5-402A-8F3C-06303F897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32</Words>
  <Characters>531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Johns</dc:creator>
  <cp:keywords/>
  <dc:description/>
  <cp:lastModifiedBy>Missy Romagosa</cp:lastModifiedBy>
  <cp:revision>2</cp:revision>
  <dcterms:created xsi:type="dcterms:W3CDTF">2022-09-15T01:33:00Z</dcterms:created>
  <dcterms:modified xsi:type="dcterms:W3CDTF">2022-09-15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89E0F977C8954D983E726BB204C6F5</vt:lpwstr>
  </property>
</Properties>
</file>